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3B0270" w14:textId="48920C06" w:rsidR="00F70354" w:rsidRPr="006372AD" w:rsidRDefault="001665BB" w:rsidP="00704FEF">
      <w:pPr>
        <w:jc w:val="both"/>
        <w:rPr>
          <w:rFonts w:ascii="Times New Roman" w:hAnsi="Times New Roman" w:cs="Times New Roman"/>
        </w:rPr>
      </w:pPr>
      <w:r w:rsidRPr="006372AD">
        <w:rPr>
          <w:rFonts w:ascii="Times New Roman" w:hAnsi="Times New Roman" w:cs="Times New Roman"/>
          <w:b/>
        </w:rPr>
        <w:t xml:space="preserve">Supplemental </w:t>
      </w:r>
      <w:r w:rsidR="00704FEF" w:rsidRPr="006372AD">
        <w:rPr>
          <w:rFonts w:ascii="Times New Roman" w:hAnsi="Times New Roman" w:cs="Times New Roman"/>
          <w:b/>
        </w:rPr>
        <w:t>T</w:t>
      </w:r>
      <w:r w:rsidR="00F70354" w:rsidRPr="006372AD">
        <w:rPr>
          <w:rFonts w:ascii="Times New Roman" w:hAnsi="Times New Roman" w:cs="Times New Roman"/>
          <w:b/>
        </w:rPr>
        <w:t>able 1.</w:t>
      </w:r>
      <w:r w:rsidR="00F70354" w:rsidRPr="006372AD">
        <w:rPr>
          <w:rFonts w:ascii="Times New Roman" w:hAnsi="Times New Roman" w:cs="Times New Roman"/>
        </w:rPr>
        <w:t xml:space="preserve"> </w:t>
      </w:r>
      <w:r w:rsidR="001F1BD8" w:rsidRPr="006372AD">
        <w:rPr>
          <w:rFonts w:ascii="Times New Roman" w:hAnsi="Times New Roman" w:cs="Times New Roman"/>
        </w:rPr>
        <w:t xml:space="preserve">12-h </w:t>
      </w:r>
      <w:r w:rsidR="00651F60">
        <w:rPr>
          <w:rFonts w:ascii="Times New Roman" w:hAnsi="Times New Roman" w:cs="Times New Roman"/>
        </w:rPr>
        <w:t>g</w:t>
      </w:r>
      <w:r w:rsidR="00F70354" w:rsidRPr="006372AD">
        <w:rPr>
          <w:rFonts w:ascii="Times New Roman" w:hAnsi="Times New Roman" w:cs="Times New Roman"/>
        </w:rPr>
        <w:t>uided sequence of simu</w:t>
      </w:r>
      <w:bookmarkStart w:id="0" w:name="_GoBack"/>
      <w:bookmarkEnd w:id="0"/>
      <w:r w:rsidR="00F70354" w:rsidRPr="006372AD">
        <w:rPr>
          <w:rFonts w:ascii="Times New Roman" w:hAnsi="Times New Roman" w:cs="Times New Roman"/>
        </w:rPr>
        <w:t>lated tasks</w:t>
      </w:r>
      <w:r w:rsidR="0001779E" w:rsidRPr="006372AD">
        <w:rPr>
          <w:rFonts w:ascii="Times New Roman" w:hAnsi="Times New Roman" w:cs="Times New Roman"/>
        </w:rPr>
        <w:t xml:space="preserve"> of the </w:t>
      </w:r>
      <w:r w:rsidR="0004579D" w:rsidRPr="006372AD">
        <w:rPr>
          <w:rFonts w:ascii="Times New Roman" w:hAnsi="Times New Roman" w:cs="Times New Roman"/>
        </w:rPr>
        <w:t>validity</w:t>
      </w:r>
      <w:r w:rsidR="0001779E" w:rsidRPr="006372AD">
        <w:rPr>
          <w:rFonts w:ascii="Times New Roman" w:hAnsi="Times New Roman" w:cs="Times New Roman"/>
        </w:rPr>
        <w:t xml:space="preserve"> protocol</w:t>
      </w:r>
      <w:r w:rsidR="00F70354" w:rsidRPr="006372AD">
        <w:rPr>
          <w:rFonts w:ascii="Times New Roman" w:hAnsi="Times New Roman" w:cs="Times New Roman"/>
        </w:rPr>
        <w:t>.</w:t>
      </w:r>
      <w:r w:rsidR="0001779E" w:rsidRPr="006372AD">
        <w:rPr>
          <w:rFonts w:ascii="Times New Roman" w:hAnsi="Times New Roman" w:cs="Times New Roman"/>
        </w:rPr>
        <w:t xml:space="preserve"> </w:t>
      </w:r>
    </w:p>
    <w:tbl>
      <w:tblPr>
        <w:tblStyle w:val="11"/>
        <w:tblW w:w="9322" w:type="dxa"/>
        <w:jc w:val="center"/>
        <w:tblLook w:val="04A0" w:firstRow="1" w:lastRow="0" w:firstColumn="1" w:lastColumn="0" w:noHBand="0" w:noVBand="1"/>
      </w:tblPr>
      <w:tblGrid>
        <w:gridCol w:w="1162"/>
        <w:gridCol w:w="826"/>
        <w:gridCol w:w="2774"/>
        <w:gridCol w:w="4560"/>
      </w:tblGrid>
      <w:tr w:rsidR="001665BB" w:rsidRPr="006372AD" w14:paraId="6CB86610" w14:textId="77777777" w:rsidTr="00704F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  <w:hideMark/>
          </w:tcPr>
          <w:p w14:paraId="7FD989A1" w14:textId="3E3A740F" w:rsidR="001665BB" w:rsidRPr="006372AD" w:rsidRDefault="001665BB" w:rsidP="001665BB">
            <w:pPr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4"/>
                <w:sz w:val="18"/>
                <w:szCs w:val="24"/>
              </w:rPr>
              <w:t>Time</w:t>
            </w:r>
          </w:p>
        </w:tc>
        <w:tc>
          <w:tcPr>
            <w:tcW w:w="785" w:type="dxa"/>
            <w:vAlign w:val="center"/>
          </w:tcPr>
          <w:p w14:paraId="34207370" w14:textId="6A07E2AC" w:rsidR="001665BB" w:rsidRPr="006372AD" w:rsidRDefault="001665BB" w:rsidP="001665B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Activity code</w:t>
            </w:r>
          </w:p>
        </w:tc>
        <w:tc>
          <w:tcPr>
            <w:tcW w:w="2787" w:type="dxa"/>
            <w:vAlign w:val="center"/>
            <w:hideMark/>
          </w:tcPr>
          <w:p w14:paraId="5781EAEF" w14:textId="23349AB9" w:rsidR="001665BB" w:rsidRPr="006372AD" w:rsidRDefault="001665BB" w:rsidP="001665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Simulated task</w:t>
            </w:r>
          </w:p>
        </w:tc>
        <w:tc>
          <w:tcPr>
            <w:tcW w:w="4585" w:type="dxa"/>
            <w:vAlign w:val="center"/>
            <w:hideMark/>
          </w:tcPr>
          <w:p w14:paraId="2E1EBFFF" w14:textId="77777777" w:rsidR="001665BB" w:rsidRPr="006372AD" w:rsidRDefault="001665BB" w:rsidP="001665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Actual tasks performed</w:t>
            </w:r>
          </w:p>
        </w:tc>
      </w:tr>
      <w:tr w:rsidR="001665BB" w:rsidRPr="006372AD" w14:paraId="01735E04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tcBorders>
              <w:bottom w:val="single" w:sz="4" w:space="0" w:color="BFBFBF" w:themeColor="background1" w:themeShade="BF"/>
            </w:tcBorders>
            <w:hideMark/>
          </w:tcPr>
          <w:p w14:paraId="79305823" w14:textId="77777777" w:rsidR="001665BB" w:rsidRPr="006372AD" w:rsidRDefault="001665BB" w:rsidP="001665BB">
            <w:pPr>
              <w:jc w:val="both"/>
              <w:rPr>
                <w:rFonts w:ascii="Times New Roman" w:eastAsia="Times New Roman" w:hAnsi="Times New Roman" w:cs="Times New Roman"/>
                <w:b w:val="0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07.20-07.40</w:t>
            </w:r>
          </w:p>
        </w:tc>
        <w:tc>
          <w:tcPr>
            <w:tcW w:w="785" w:type="dxa"/>
            <w:tcBorders>
              <w:bottom w:val="single" w:sz="4" w:space="0" w:color="BFBFBF" w:themeColor="background1" w:themeShade="BF"/>
            </w:tcBorders>
          </w:tcPr>
          <w:p w14:paraId="0AE7AAFE" w14:textId="2579A189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0</w:t>
            </w:r>
          </w:p>
        </w:tc>
        <w:tc>
          <w:tcPr>
            <w:tcW w:w="2787" w:type="dxa"/>
            <w:tcBorders>
              <w:bottom w:val="single" w:sz="4" w:space="0" w:color="BFBFBF" w:themeColor="background1" w:themeShade="BF"/>
            </w:tcBorders>
            <w:hideMark/>
          </w:tcPr>
          <w:p w14:paraId="4EB23F4F" w14:textId="5BF96D6C" w:rsidR="001665BB" w:rsidRPr="006372AD" w:rsidRDefault="001665BB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-</w:t>
            </w:r>
          </w:p>
        </w:tc>
        <w:tc>
          <w:tcPr>
            <w:tcW w:w="4585" w:type="dxa"/>
            <w:tcBorders>
              <w:bottom w:val="single" w:sz="4" w:space="0" w:color="BFBFBF" w:themeColor="background1" w:themeShade="BF"/>
            </w:tcBorders>
            <w:hideMark/>
          </w:tcPr>
          <w:p w14:paraId="273398A3" w14:textId="77777777" w:rsidR="001665BB" w:rsidRPr="006372AD" w:rsidRDefault="001665BB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Measurement of resting metabolic rate</w:t>
            </w:r>
          </w:p>
        </w:tc>
      </w:tr>
      <w:tr w:rsidR="001665BB" w:rsidRPr="006372AD" w14:paraId="1722759E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tcBorders>
              <w:bottom w:val="single" w:sz="4" w:space="0" w:color="auto"/>
            </w:tcBorders>
          </w:tcPr>
          <w:p w14:paraId="41EA66CA" w14:textId="77777777" w:rsidR="001665BB" w:rsidRPr="006372AD" w:rsidRDefault="001665BB" w:rsidP="001665BB">
            <w:pPr>
              <w:jc w:val="both"/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07.40-8.00</w:t>
            </w:r>
          </w:p>
        </w:tc>
        <w:tc>
          <w:tcPr>
            <w:tcW w:w="785" w:type="dxa"/>
            <w:tcBorders>
              <w:bottom w:val="single" w:sz="4" w:space="0" w:color="auto"/>
            </w:tcBorders>
          </w:tcPr>
          <w:p w14:paraId="76430DC7" w14:textId="4636DB76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4"/>
                <w:sz w:val="18"/>
                <w:szCs w:val="18"/>
              </w:rPr>
              <w:t>2</w:t>
            </w:r>
          </w:p>
        </w:tc>
        <w:tc>
          <w:tcPr>
            <w:tcW w:w="2787" w:type="dxa"/>
            <w:tcBorders>
              <w:bottom w:val="single" w:sz="4" w:space="0" w:color="auto"/>
            </w:tcBorders>
          </w:tcPr>
          <w:p w14:paraId="58763B15" w14:textId="7497952E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4"/>
                <w:sz w:val="18"/>
                <w:szCs w:val="24"/>
              </w:rPr>
              <w:t>-</w:t>
            </w:r>
          </w:p>
        </w:tc>
        <w:tc>
          <w:tcPr>
            <w:tcW w:w="4585" w:type="dxa"/>
            <w:tcBorders>
              <w:bottom w:val="single" w:sz="4" w:space="0" w:color="auto"/>
            </w:tcBorders>
          </w:tcPr>
          <w:p w14:paraId="4AC588EB" w14:textId="77777777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Eating breakfast</w:t>
            </w:r>
          </w:p>
        </w:tc>
      </w:tr>
      <w:tr w:rsidR="001665BB" w:rsidRPr="006372AD" w14:paraId="75D59C12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tcBorders>
              <w:top w:val="single" w:sz="4" w:space="0" w:color="auto"/>
            </w:tcBorders>
          </w:tcPr>
          <w:p w14:paraId="2006E480" w14:textId="77777777" w:rsidR="001665BB" w:rsidRPr="006372AD" w:rsidRDefault="001665BB" w:rsidP="001665BB">
            <w:pPr>
              <w:jc w:val="both"/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8.00-8.20</w:t>
            </w:r>
          </w:p>
        </w:tc>
        <w:tc>
          <w:tcPr>
            <w:tcW w:w="785" w:type="dxa"/>
            <w:tcBorders>
              <w:top w:val="single" w:sz="4" w:space="0" w:color="auto"/>
            </w:tcBorders>
          </w:tcPr>
          <w:p w14:paraId="62496231" w14:textId="418E1DC7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4"/>
                <w:sz w:val="18"/>
                <w:szCs w:val="18"/>
              </w:rPr>
              <w:t>6</w:t>
            </w:r>
          </w:p>
        </w:tc>
        <w:tc>
          <w:tcPr>
            <w:tcW w:w="2787" w:type="dxa"/>
            <w:tcBorders>
              <w:top w:val="single" w:sz="4" w:space="0" w:color="auto"/>
            </w:tcBorders>
          </w:tcPr>
          <w:p w14:paraId="4378BB85" w14:textId="0574861B" w:rsidR="001665BB" w:rsidRPr="006372AD" w:rsidRDefault="001665BB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4"/>
                <w:sz w:val="18"/>
                <w:szCs w:val="24"/>
              </w:rPr>
              <w:t>Making breakfast</w:t>
            </w:r>
          </w:p>
        </w:tc>
        <w:tc>
          <w:tcPr>
            <w:tcW w:w="4585" w:type="dxa"/>
            <w:tcBorders>
              <w:top w:val="single" w:sz="4" w:space="0" w:color="auto"/>
            </w:tcBorders>
          </w:tcPr>
          <w:p w14:paraId="09BEBFED" w14:textId="77777777" w:rsidR="001665BB" w:rsidRPr="006372AD" w:rsidRDefault="001665BB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sz w:val="18"/>
                <w:szCs w:val="24"/>
              </w:rPr>
              <w:t>Standing and walking a bit moving hands accordingly</w:t>
            </w:r>
          </w:p>
        </w:tc>
      </w:tr>
      <w:tr w:rsidR="001665BB" w:rsidRPr="006372AD" w14:paraId="09E64CE0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1ED1487D" w14:textId="77777777" w:rsidR="001665BB" w:rsidRPr="006372AD" w:rsidRDefault="001665BB" w:rsidP="001665BB">
            <w:pPr>
              <w:jc w:val="both"/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8.20-8.40</w:t>
            </w:r>
          </w:p>
        </w:tc>
        <w:tc>
          <w:tcPr>
            <w:tcW w:w="785" w:type="dxa"/>
          </w:tcPr>
          <w:p w14:paraId="6CEC085F" w14:textId="041921F4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4"/>
                <w:sz w:val="18"/>
                <w:szCs w:val="18"/>
              </w:rPr>
              <w:t>2</w:t>
            </w:r>
          </w:p>
        </w:tc>
        <w:tc>
          <w:tcPr>
            <w:tcW w:w="2787" w:type="dxa"/>
          </w:tcPr>
          <w:p w14:paraId="5DD6B741" w14:textId="3448EE55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4"/>
                <w:sz w:val="18"/>
                <w:szCs w:val="24"/>
              </w:rPr>
              <w:t>Eating breakfast</w:t>
            </w:r>
          </w:p>
        </w:tc>
        <w:tc>
          <w:tcPr>
            <w:tcW w:w="4585" w:type="dxa"/>
          </w:tcPr>
          <w:p w14:paraId="11411C45" w14:textId="77777777" w:rsidR="001665BB" w:rsidRPr="006372AD" w:rsidRDefault="001665BB" w:rsidP="001665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sz w:val="18"/>
                <w:szCs w:val="24"/>
              </w:rPr>
              <w:t>Sitting and moving hands accordingly</w:t>
            </w:r>
          </w:p>
        </w:tc>
      </w:tr>
      <w:tr w:rsidR="001665BB" w:rsidRPr="006372AD" w14:paraId="2B537724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31FDDA1" w14:textId="77777777" w:rsidR="001665BB" w:rsidRPr="006372AD" w:rsidRDefault="001665BB" w:rsidP="001665BB">
            <w:pPr>
              <w:jc w:val="both"/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8.40-8.44</w:t>
            </w:r>
          </w:p>
        </w:tc>
        <w:tc>
          <w:tcPr>
            <w:tcW w:w="785" w:type="dxa"/>
          </w:tcPr>
          <w:p w14:paraId="39E263AF" w14:textId="53384C21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4"/>
                <w:sz w:val="18"/>
                <w:szCs w:val="18"/>
              </w:rPr>
              <w:t>6</w:t>
            </w:r>
          </w:p>
        </w:tc>
        <w:tc>
          <w:tcPr>
            <w:tcW w:w="2787" w:type="dxa"/>
          </w:tcPr>
          <w:p w14:paraId="5886426D" w14:textId="360A0804" w:rsidR="001665BB" w:rsidRPr="006372AD" w:rsidRDefault="001665BB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4"/>
                <w:sz w:val="18"/>
                <w:szCs w:val="24"/>
              </w:rPr>
              <w:t>Getting ready to go to work</w:t>
            </w:r>
          </w:p>
        </w:tc>
        <w:tc>
          <w:tcPr>
            <w:tcW w:w="4585" w:type="dxa"/>
          </w:tcPr>
          <w:p w14:paraId="31AF40BE" w14:textId="77777777" w:rsidR="001665BB" w:rsidRPr="006372AD" w:rsidRDefault="001665BB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sz w:val="18"/>
                <w:szCs w:val="24"/>
              </w:rPr>
              <w:t>Standing and walking a bit, moving hands accordingly</w:t>
            </w:r>
          </w:p>
        </w:tc>
      </w:tr>
      <w:tr w:rsidR="001665BB" w:rsidRPr="006372AD" w14:paraId="0D4ED999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3C0E69CF" w14:textId="77777777" w:rsidR="001665BB" w:rsidRPr="006372AD" w:rsidRDefault="001665BB" w:rsidP="001665BB">
            <w:pPr>
              <w:jc w:val="both"/>
              <w:rPr>
                <w:rFonts w:ascii="Times New Roman" w:eastAsia="Times New Roman" w:hAnsi="Times New Roman" w:cs="Times New Roman"/>
                <w:b w:val="0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8.44-8.45</w:t>
            </w:r>
          </w:p>
        </w:tc>
        <w:tc>
          <w:tcPr>
            <w:tcW w:w="785" w:type="dxa"/>
          </w:tcPr>
          <w:p w14:paraId="38B7ED84" w14:textId="31CD7A90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4"/>
                <w:sz w:val="18"/>
                <w:szCs w:val="18"/>
              </w:rPr>
              <w:t>7</w:t>
            </w:r>
          </w:p>
        </w:tc>
        <w:tc>
          <w:tcPr>
            <w:tcW w:w="2787" w:type="dxa"/>
            <w:hideMark/>
          </w:tcPr>
          <w:p w14:paraId="0FFDF9DA" w14:textId="3D170F6F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4"/>
                <w:sz w:val="18"/>
                <w:szCs w:val="24"/>
              </w:rPr>
              <w:t>Walk from home to bicycle</w:t>
            </w:r>
          </w:p>
        </w:tc>
        <w:tc>
          <w:tcPr>
            <w:tcW w:w="4585" w:type="dxa"/>
            <w:hideMark/>
          </w:tcPr>
          <w:p w14:paraId="1D66D6E5" w14:textId="77777777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alking around in the lab</w:t>
            </w:r>
          </w:p>
        </w:tc>
      </w:tr>
      <w:tr w:rsidR="001665BB" w:rsidRPr="006372AD" w14:paraId="4D157837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24FE8439" w14:textId="77777777" w:rsidR="001665BB" w:rsidRPr="006372AD" w:rsidRDefault="001665BB" w:rsidP="001665BB">
            <w:pPr>
              <w:jc w:val="both"/>
              <w:rPr>
                <w:rFonts w:ascii="Times New Roman" w:eastAsia="Times New Roman" w:hAnsi="Times New Roman" w:cs="Times New Roman"/>
                <w:b w:val="0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8.45-9.00</w:t>
            </w:r>
          </w:p>
        </w:tc>
        <w:tc>
          <w:tcPr>
            <w:tcW w:w="785" w:type="dxa"/>
          </w:tcPr>
          <w:p w14:paraId="721A3D41" w14:textId="32E3A15B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10</w:t>
            </w:r>
          </w:p>
        </w:tc>
        <w:tc>
          <w:tcPr>
            <w:tcW w:w="2787" w:type="dxa"/>
            <w:hideMark/>
          </w:tcPr>
          <w:p w14:paraId="532336AD" w14:textId="031FB2C7" w:rsidR="001665BB" w:rsidRPr="006372AD" w:rsidRDefault="001665BB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Commute to work (bicycle)</w:t>
            </w:r>
          </w:p>
        </w:tc>
        <w:tc>
          <w:tcPr>
            <w:tcW w:w="4585" w:type="dxa"/>
            <w:hideMark/>
          </w:tcPr>
          <w:p w14:paraId="08F57EFD" w14:textId="77777777" w:rsidR="001665BB" w:rsidRPr="006372AD" w:rsidRDefault="001665BB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Simulated on ergometer</w:t>
            </w:r>
          </w:p>
        </w:tc>
      </w:tr>
      <w:tr w:rsidR="001665BB" w:rsidRPr="006372AD" w14:paraId="42512841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4BB1BAAF" w14:textId="77777777" w:rsidR="001665BB" w:rsidRPr="006372AD" w:rsidRDefault="001665BB" w:rsidP="001665BB">
            <w:pPr>
              <w:jc w:val="both"/>
              <w:rPr>
                <w:rFonts w:ascii="Times New Roman" w:eastAsia="Times New Roman" w:hAnsi="Times New Roman" w:cs="Times New Roman"/>
                <w:b w:val="0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9.00-9.01</w:t>
            </w:r>
          </w:p>
        </w:tc>
        <w:tc>
          <w:tcPr>
            <w:tcW w:w="785" w:type="dxa"/>
          </w:tcPr>
          <w:p w14:paraId="48260AF2" w14:textId="61B1FEFE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7</w:t>
            </w:r>
          </w:p>
        </w:tc>
        <w:tc>
          <w:tcPr>
            <w:tcW w:w="2787" w:type="dxa"/>
            <w:hideMark/>
          </w:tcPr>
          <w:p w14:paraId="7C53AA35" w14:textId="73ACD2F6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alking from bike to office</w:t>
            </w:r>
          </w:p>
        </w:tc>
        <w:tc>
          <w:tcPr>
            <w:tcW w:w="4585" w:type="dxa"/>
            <w:hideMark/>
          </w:tcPr>
          <w:p w14:paraId="30B59CE7" w14:textId="77777777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alking around in the lab</w:t>
            </w:r>
          </w:p>
        </w:tc>
      </w:tr>
      <w:tr w:rsidR="001665BB" w:rsidRPr="006372AD" w14:paraId="3D2D9984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609035FE" w14:textId="77777777" w:rsidR="001665BB" w:rsidRPr="006372AD" w:rsidRDefault="001665BB" w:rsidP="001665BB">
            <w:pPr>
              <w:jc w:val="both"/>
              <w:rPr>
                <w:rFonts w:ascii="Times New Roman" w:eastAsia="Times New Roman" w:hAnsi="Times New Roman" w:cs="Times New Roman"/>
                <w:b w:val="0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9.01-9.30</w:t>
            </w:r>
          </w:p>
        </w:tc>
        <w:tc>
          <w:tcPr>
            <w:tcW w:w="785" w:type="dxa"/>
          </w:tcPr>
          <w:p w14:paraId="6BF14C36" w14:textId="71C58F64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2</w:t>
            </w:r>
          </w:p>
        </w:tc>
        <w:tc>
          <w:tcPr>
            <w:tcW w:w="2787" w:type="dxa"/>
            <w:hideMark/>
          </w:tcPr>
          <w:p w14:paraId="17742F76" w14:textId="0592CDE4" w:rsidR="001665BB" w:rsidRPr="006372AD" w:rsidRDefault="001665BB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orking on computer (sitting)</w:t>
            </w:r>
          </w:p>
        </w:tc>
        <w:tc>
          <w:tcPr>
            <w:tcW w:w="4585" w:type="dxa"/>
            <w:hideMark/>
          </w:tcPr>
          <w:p w14:paraId="5F4D8D2B" w14:textId="5828C80D" w:rsidR="001665BB" w:rsidRPr="006372AD" w:rsidRDefault="001665BB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Typing/surfing the web/reading</w:t>
            </w:r>
            <w:r w:rsidR="003F49D5"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 xml:space="preserve"> from the screen (sitting)</w:t>
            </w:r>
          </w:p>
        </w:tc>
      </w:tr>
      <w:tr w:rsidR="001665BB" w:rsidRPr="006372AD" w14:paraId="031553BA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19673033" w14:textId="77777777" w:rsidR="001665BB" w:rsidRPr="006372AD" w:rsidRDefault="001665BB" w:rsidP="001665BB">
            <w:pPr>
              <w:jc w:val="both"/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9.30-9.40</w:t>
            </w:r>
          </w:p>
        </w:tc>
        <w:tc>
          <w:tcPr>
            <w:tcW w:w="785" w:type="dxa"/>
          </w:tcPr>
          <w:p w14:paraId="2C437773" w14:textId="431AD887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2</w:t>
            </w:r>
          </w:p>
        </w:tc>
        <w:tc>
          <w:tcPr>
            <w:tcW w:w="2787" w:type="dxa"/>
          </w:tcPr>
          <w:p w14:paraId="26B0E6CD" w14:textId="2305B026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24"/>
                <w:highlight w:val="yellow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Drinking break</w:t>
            </w:r>
          </w:p>
        </w:tc>
        <w:tc>
          <w:tcPr>
            <w:tcW w:w="4585" w:type="dxa"/>
          </w:tcPr>
          <w:p w14:paraId="6B930AE1" w14:textId="77777777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Sitting, staying rather still</w:t>
            </w:r>
          </w:p>
        </w:tc>
      </w:tr>
      <w:tr w:rsidR="001665BB" w:rsidRPr="006372AD" w14:paraId="67DF581F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6439AEF4" w14:textId="77777777" w:rsidR="001665BB" w:rsidRPr="006372AD" w:rsidRDefault="001665BB" w:rsidP="001665BB">
            <w:pPr>
              <w:jc w:val="both"/>
              <w:rPr>
                <w:rFonts w:ascii="Times New Roman" w:eastAsia="Times New Roman" w:hAnsi="Times New Roman" w:cs="Times New Roman"/>
                <w:b w:val="0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9.40-10.00</w:t>
            </w:r>
          </w:p>
        </w:tc>
        <w:tc>
          <w:tcPr>
            <w:tcW w:w="785" w:type="dxa"/>
          </w:tcPr>
          <w:p w14:paraId="42CD488C" w14:textId="77F18DC7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5</w:t>
            </w:r>
          </w:p>
        </w:tc>
        <w:tc>
          <w:tcPr>
            <w:tcW w:w="2787" w:type="dxa"/>
            <w:hideMark/>
          </w:tcPr>
          <w:p w14:paraId="13F9C32D" w14:textId="334A41DB" w:rsidR="001665BB" w:rsidRPr="006372AD" w:rsidRDefault="001665BB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orking on computer (standing)</w:t>
            </w:r>
          </w:p>
        </w:tc>
        <w:tc>
          <w:tcPr>
            <w:tcW w:w="4585" w:type="dxa"/>
            <w:hideMark/>
          </w:tcPr>
          <w:p w14:paraId="6FC15B7A" w14:textId="46F378F5" w:rsidR="001665BB" w:rsidRPr="006372AD" w:rsidRDefault="003F49D5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Typing/surfing the web/reading from the screen (standing)</w:t>
            </w:r>
            <w:r w:rsidR="001665BB"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 </w:t>
            </w:r>
          </w:p>
        </w:tc>
      </w:tr>
      <w:tr w:rsidR="001665BB" w:rsidRPr="006372AD" w14:paraId="45FA77FE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7E448063" w14:textId="77777777" w:rsidR="001665BB" w:rsidRPr="006372AD" w:rsidRDefault="001665BB" w:rsidP="001665BB">
            <w:pPr>
              <w:jc w:val="both"/>
              <w:rPr>
                <w:rFonts w:ascii="Times New Roman" w:eastAsia="Times New Roman" w:hAnsi="Times New Roman" w:cs="Times New Roman"/>
                <w:b w:val="0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10.00-10.05</w:t>
            </w:r>
          </w:p>
        </w:tc>
        <w:tc>
          <w:tcPr>
            <w:tcW w:w="785" w:type="dxa"/>
          </w:tcPr>
          <w:p w14:paraId="361C86BE" w14:textId="08D90A3A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12</w:t>
            </w:r>
          </w:p>
        </w:tc>
        <w:tc>
          <w:tcPr>
            <w:tcW w:w="2787" w:type="dxa"/>
            <w:hideMark/>
          </w:tcPr>
          <w:p w14:paraId="24FE6215" w14:textId="58650277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 xml:space="preserve">Walking and climbing stairs </w:t>
            </w:r>
          </w:p>
        </w:tc>
        <w:tc>
          <w:tcPr>
            <w:tcW w:w="4585" w:type="dxa"/>
            <w:hideMark/>
          </w:tcPr>
          <w:p w14:paraId="4E058CE1" w14:textId="77777777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 xml:space="preserve">Stairs once up and down, rest of the time walking </w:t>
            </w:r>
          </w:p>
        </w:tc>
      </w:tr>
      <w:tr w:rsidR="001665BB" w:rsidRPr="006372AD" w14:paraId="79B340D0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34DA2676" w14:textId="77777777" w:rsidR="001665BB" w:rsidRPr="006372AD" w:rsidRDefault="001665BB" w:rsidP="001665BB">
            <w:pPr>
              <w:jc w:val="both"/>
              <w:rPr>
                <w:rFonts w:ascii="Times New Roman" w:eastAsia="Times New Roman" w:hAnsi="Times New Roman" w:cs="Times New Roman"/>
                <w:b w:val="0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10.05-10.20</w:t>
            </w:r>
          </w:p>
        </w:tc>
        <w:tc>
          <w:tcPr>
            <w:tcW w:w="785" w:type="dxa"/>
          </w:tcPr>
          <w:p w14:paraId="1F0F22B6" w14:textId="0969FB29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5</w:t>
            </w:r>
          </w:p>
        </w:tc>
        <w:tc>
          <w:tcPr>
            <w:tcW w:w="2787" w:type="dxa"/>
            <w:hideMark/>
          </w:tcPr>
          <w:p w14:paraId="300258E1" w14:textId="7F69F5FF" w:rsidR="001665BB" w:rsidRPr="006372AD" w:rsidRDefault="001665BB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orking on computer (standing)</w:t>
            </w:r>
          </w:p>
        </w:tc>
        <w:tc>
          <w:tcPr>
            <w:tcW w:w="4585" w:type="dxa"/>
            <w:hideMark/>
          </w:tcPr>
          <w:p w14:paraId="65188BAC" w14:textId="548375D0" w:rsidR="001665BB" w:rsidRPr="006372AD" w:rsidRDefault="003F49D5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Typing/surfing the web/reading from the screen (standing)</w:t>
            </w:r>
          </w:p>
        </w:tc>
      </w:tr>
      <w:tr w:rsidR="001665BB" w:rsidRPr="006372AD" w14:paraId="6A2C9E29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CCA6B03" w14:textId="77777777" w:rsidR="001665BB" w:rsidRPr="006372AD" w:rsidRDefault="001665BB" w:rsidP="001665BB">
            <w:pPr>
              <w:jc w:val="both"/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10.20-10.35</w:t>
            </w:r>
          </w:p>
        </w:tc>
        <w:tc>
          <w:tcPr>
            <w:tcW w:w="785" w:type="dxa"/>
          </w:tcPr>
          <w:p w14:paraId="57DC5A63" w14:textId="41D50E30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2</w:t>
            </w:r>
          </w:p>
        </w:tc>
        <w:tc>
          <w:tcPr>
            <w:tcW w:w="2787" w:type="dxa"/>
          </w:tcPr>
          <w:p w14:paraId="2C78513F" w14:textId="22B36953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orking on computer (sitting)</w:t>
            </w:r>
          </w:p>
        </w:tc>
        <w:tc>
          <w:tcPr>
            <w:tcW w:w="4585" w:type="dxa"/>
          </w:tcPr>
          <w:p w14:paraId="1ED19ACE" w14:textId="100C88BC" w:rsidR="001665BB" w:rsidRPr="006372AD" w:rsidRDefault="003F49D5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Typing/surfing the web/reading from the screen (sitting)</w:t>
            </w:r>
          </w:p>
        </w:tc>
      </w:tr>
      <w:tr w:rsidR="001665BB" w:rsidRPr="006372AD" w14:paraId="58AAC263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CBC761E" w14:textId="77777777" w:rsidR="001665BB" w:rsidRPr="006372AD" w:rsidRDefault="001665BB" w:rsidP="001665BB">
            <w:pPr>
              <w:jc w:val="both"/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10.35-10.50</w:t>
            </w:r>
          </w:p>
        </w:tc>
        <w:tc>
          <w:tcPr>
            <w:tcW w:w="785" w:type="dxa"/>
          </w:tcPr>
          <w:p w14:paraId="5FB7785F" w14:textId="258E2D6B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5</w:t>
            </w:r>
          </w:p>
        </w:tc>
        <w:tc>
          <w:tcPr>
            <w:tcW w:w="2787" w:type="dxa"/>
          </w:tcPr>
          <w:p w14:paraId="750C33F6" w14:textId="3B845B83" w:rsidR="001665BB" w:rsidRPr="006372AD" w:rsidRDefault="001665BB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orking on computer (standing)</w:t>
            </w:r>
          </w:p>
        </w:tc>
        <w:tc>
          <w:tcPr>
            <w:tcW w:w="4585" w:type="dxa"/>
          </w:tcPr>
          <w:p w14:paraId="7032671D" w14:textId="524B8880" w:rsidR="001665BB" w:rsidRPr="006372AD" w:rsidRDefault="003F49D5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Typing/surfing the web/reading from the screen (standing)</w:t>
            </w:r>
          </w:p>
        </w:tc>
      </w:tr>
      <w:tr w:rsidR="001665BB" w:rsidRPr="006372AD" w14:paraId="529C528F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9F03DBD" w14:textId="77777777" w:rsidR="001665BB" w:rsidRPr="006372AD" w:rsidRDefault="001665BB" w:rsidP="001665BB">
            <w:pPr>
              <w:jc w:val="both"/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10.50-11.00</w:t>
            </w:r>
          </w:p>
        </w:tc>
        <w:tc>
          <w:tcPr>
            <w:tcW w:w="785" w:type="dxa"/>
          </w:tcPr>
          <w:p w14:paraId="1BEBC398" w14:textId="5A711D83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2</w:t>
            </w:r>
          </w:p>
        </w:tc>
        <w:tc>
          <w:tcPr>
            <w:tcW w:w="2787" w:type="dxa"/>
          </w:tcPr>
          <w:p w14:paraId="007D331C" w14:textId="1C91AECE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orking on computer (sitting)</w:t>
            </w:r>
          </w:p>
        </w:tc>
        <w:tc>
          <w:tcPr>
            <w:tcW w:w="4585" w:type="dxa"/>
          </w:tcPr>
          <w:p w14:paraId="5E1E7C88" w14:textId="4BE65A0E" w:rsidR="001665BB" w:rsidRPr="006372AD" w:rsidRDefault="003F49D5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Typing/surfing the web/reading from the screen (sitting)</w:t>
            </w:r>
          </w:p>
        </w:tc>
      </w:tr>
      <w:tr w:rsidR="001665BB" w:rsidRPr="006372AD" w14:paraId="436FC9E0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5218257E" w14:textId="77777777" w:rsidR="001665BB" w:rsidRPr="006372AD" w:rsidRDefault="001665BB" w:rsidP="001665BB">
            <w:pPr>
              <w:jc w:val="both"/>
              <w:rPr>
                <w:rFonts w:ascii="Times New Roman" w:eastAsia="Times New Roman" w:hAnsi="Times New Roman" w:cs="Times New Roman"/>
                <w:b w:val="0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11.00-11.01</w:t>
            </w:r>
          </w:p>
        </w:tc>
        <w:tc>
          <w:tcPr>
            <w:tcW w:w="785" w:type="dxa"/>
          </w:tcPr>
          <w:p w14:paraId="3533D493" w14:textId="40861AE8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4"/>
                <w:sz w:val="18"/>
                <w:szCs w:val="18"/>
              </w:rPr>
              <w:t>5</w:t>
            </w:r>
          </w:p>
        </w:tc>
        <w:tc>
          <w:tcPr>
            <w:tcW w:w="2787" w:type="dxa"/>
            <w:hideMark/>
          </w:tcPr>
          <w:p w14:paraId="0363420C" w14:textId="3EBB5EE2" w:rsidR="001665BB" w:rsidRPr="006372AD" w:rsidRDefault="001665BB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4"/>
                <w:sz w:val="18"/>
                <w:szCs w:val="24"/>
              </w:rPr>
              <w:t>Break (standing)</w:t>
            </w:r>
          </w:p>
        </w:tc>
        <w:tc>
          <w:tcPr>
            <w:tcW w:w="4585" w:type="dxa"/>
            <w:hideMark/>
          </w:tcPr>
          <w:p w14:paraId="11E96FB9" w14:textId="4693A4EC" w:rsidR="001665BB" w:rsidRPr="006372AD" w:rsidRDefault="003F49D5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sz w:val="18"/>
                <w:szCs w:val="24"/>
              </w:rPr>
              <w:t xml:space="preserve">Standing </w:t>
            </w:r>
          </w:p>
        </w:tc>
      </w:tr>
      <w:tr w:rsidR="001665BB" w:rsidRPr="006372AD" w14:paraId="5F819FC0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32A05CA9" w14:textId="77777777" w:rsidR="001665BB" w:rsidRPr="006372AD" w:rsidRDefault="001665BB" w:rsidP="001665BB">
            <w:pPr>
              <w:jc w:val="both"/>
              <w:rPr>
                <w:rFonts w:ascii="Times New Roman" w:eastAsia="Times New Roman" w:hAnsi="Times New Roman" w:cs="Times New Roman"/>
                <w:b w:val="0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11.01-11.30</w:t>
            </w:r>
          </w:p>
        </w:tc>
        <w:tc>
          <w:tcPr>
            <w:tcW w:w="785" w:type="dxa"/>
          </w:tcPr>
          <w:p w14:paraId="59D607C3" w14:textId="73C31AD5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2</w:t>
            </w:r>
          </w:p>
        </w:tc>
        <w:tc>
          <w:tcPr>
            <w:tcW w:w="2787" w:type="dxa"/>
            <w:hideMark/>
          </w:tcPr>
          <w:p w14:paraId="4D0F8168" w14:textId="206EE864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orking on computer (sitting)</w:t>
            </w:r>
          </w:p>
        </w:tc>
        <w:tc>
          <w:tcPr>
            <w:tcW w:w="4585" w:type="dxa"/>
            <w:hideMark/>
          </w:tcPr>
          <w:p w14:paraId="66E44D98" w14:textId="5F19A90B" w:rsidR="001665BB" w:rsidRPr="006372AD" w:rsidRDefault="003F49D5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Typing/surfing the web/reading from the screen (sitting)</w:t>
            </w:r>
            <w:r w:rsidR="001665BB"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 </w:t>
            </w:r>
          </w:p>
        </w:tc>
      </w:tr>
      <w:tr w:rsidR="001665BB" w:rsidRPr="006372AD" w14:paraId="673F0DFC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0ADA794C" w14:textId="77777777" w:rsidR="001665BB" w:rsidRPr="006372AD" w:rsidRDefault="001665BB" w:rsidP="001665BB">
            <w:pPr>
              <w:jc w:val="both"/>
              <w:rPr>
                <w:rFonts w:ascii="Times New Roman" w:eastAsia="Times New Roman" w:hAnsi="Times New Roman" w:cs="Times New Roman"/>
                <w:b w:val="0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11.30-11.35</w:t>
            </w:r>
          </w:p>
        </w:tc>
        <w:tc>
          <w:tcPr>
            <w:tcW w:w="785" w:type="dxa"/>
          </w:tcPr>
          <w:p w14:paraId="000F4E55" w14:textId="1EE95471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7</w:t>
            </w:r>
          </w:p>
        </w:tc>
        <w:tc>
          <w:tcPr>
            <w:tcW w:w="2787" w:type="dxa"/>
            <w:hideMark/>
          </w:tcPr>
          <w:p w14:paraId="7A6C0557" w14:textId="02F4AFF7" w:rsidR="001665BB" w:rsidRPr="006372AD" w:rsidRDefault="001665BB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alking to lunch</w:t>
            </w:r>
          </w:p>
        </w:tc>
        <w:tc>
          <w:tcPr>
            <w:tcW w:w="4585" w:type="dxa"/>
            <w:hideMark/>
          </w:tcPr>
          <w:p w14:paraId="1D15C54E" w14:textId="01EBEF42" w:rsidR="001665BB" w:rsidRPr="006372AD" w:rsidRDefault="003F49D5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alking in the corridor next to lab and outside</w:t>
            </w:r>
          </w:p>
        </w:tc>
      </w:tr>
      <w:tr w:rsidR="001665BB" w:rsidRPr="006372AD" w14:paraId="7457685C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790875C7" w14:textId="77777777" w:rsidR="001665BB" w:rsidRPr="006372AD" w:rsidRDefault="001665BB" w:rsidP="001665BB">
            <w:pPr>
              <w:jc w:val="both"/>
              <w:rPr>
                <w:rFonts w:ascii="Times New Roman" w:eastAsia="Times New Roman" w:hAnsi="Times New Roman" w:cs="Times New Roman"/>
                <w:b w:val="0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11.35-12.05</w:t>
            </w:r>
          </w:p>
        </w:tc>
        <w:tc>
          <w:tcPr>
            <w:tcW w:w="785" w:type="dxa"/>
          </w:tcPr>
          <w:p w14:paraId="434AC879" w14:textId="78593EA6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2</w:t>
            </w:r>
          </w:p>
        </w:tc>
        <w:tc>
          <w:tcPr>
            <w:tcW w:w="2787" w:type="dxa"/>
            <w:hideMark/>
          </w:tcPr>
          <w:p w14:paraId="549B4F73" w14:textId="663CBDD0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Eating lunch (sitting)</w:t>
            </w:r>
          </w:p>
        </w:tc>
        <w:tc>
          <w:tcPr>
            <w:tcW w:w="4585" w:type="dxa"/>
            <w:hideMark/>
          </w:tcPr>
          <w:p w14:paraId="6543C7DD" w14:textId="5CA6E688" w:rsidR="001665BB" w:rsidRPr="006372AD" w:rsidRDefault="00454FE1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Eating and relaxing (sitting)</w:t>
            </w:r>
          </w:p>
        </w:tc>
      </w:tr>
      <w:tr w:rsidR="001665BB" w:rsidRPr="006372AD" w14:paraId="781C841A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584B9405" w14:textId="77777777" w:rsidR="001665BB" w:rsidRPr="006372AD" w:rsidRDefault="001665BB" w:rsidP="001665BB">
            <w:pPr>
              <w:jc w:val="both"/>
              <w:rPr>
                <w:rFonts w:ascii="Times New Roman" w:eastAsia="Times New Roman" w:hAnsi="Times New Roman" w:cs="Times New Roman"/>
                <w:b w:val="0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12.05-12.10</w:t>
            </w:r>
          </w:p>
        </w:tc>
        <w:tc>
          <w:tcPr>
            <w:tcW w:w="785" w:type="dxa"/>
          </w:tcPr>
          <w:p w14:paraId="4F811823" w14:textId="12C57113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7</w:t>
            </w:r>
          </w:p>
        </w:tc>
        <w:tc>
          <w:tcPr>
            <w:tcW w:w="2787" w:type="dxa"/>
            <w:hideMark/>
          </w:tcPr>
          <w:p w14:paraId="667A74BB" w14:textId="26F992CA" w:rsidR="001665BB" w:rsidRPr="006372AD" w:rsidRDefault="001665BB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alking back from lunch</w:t>
            </w:r>
          </w:p>
        </w:tc>
        <w:tc>
          <w:tcPr>
            <w:tcW w:w="4585" w:type="dxa"/>
            <w:hideMark/>
          </w:tcPr>
          <w:p w14:paraId="02DD1FE0" w14:textId="6A7C8898" w:rsidR="001665BB" w:rsidRPr="006372AD" w:rsidRDefault="003F49D5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alking in the corridor next to lab and outside</w:t>
            </w:r>
            <w:r w:rsidR="001665BB"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 </w:t>
            </w:r>
          </w:p>
        </w:tc>
      </w:tr>
      <w:tr w:rsidR="001665BB" w:rsidRPr="006372AD" w14:paraId="63D8236B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7904CE55" w14:textId="77777777" w:rsidR="001665BB" w:rsidRPr="006372AD" w:rsidRDefault="001665BB" w:rsidP="001665BB">
            <w:pPr>
              <w:jc w:val="both"/>
              <w:rPr>
                <w:rFonts w:ascii="Times New Roman" w:eastAsia="Times New Roman" w:hAnsi="Times New Roman" w:cs="Times New Roman"/>
                <w:b w:val="0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12.10-12.25</w:t>
            </w:r>
          </w:p>
        </w:tc>
        <w:tc>
          <w:tcPr>
            <w:tcW w:w="785" w:type="dxa"/>
          </w:tcPr>
          <w:p w14:paraId="457DB08E" w14:textId="3B8FA8AA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5</w:t>
            </w:r>
          </w:p>
        </w:tc>
        <w:tc>
          <w:tcPr>
            <w:tcW w:w="2787" w:type="dxa"/>
            <w:hideMark/>
          </w:tcPr>
          <w:p w14:paraId="486C9195" w14:textId="2687DEDE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orking on computer (standing)</w:t>
            </w:r>
          </w:p>
        </w:tc>
        <w:tc>
          <w:tcPr>
            <w:tcW w:w="4585" w:type="dxa"/>
            <w:hideMark/>
          </w:tcPr>
          <w:p w14:paraId="0819E0F7" w14:textId="36C06B78" w:rsidR="001665BB" w:rsidRPr="006372AD" w:rsidRDefault="003F49D5" w:rsidP="001665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Typing/surfing the web/reading from the screen (standing)</w:t>
            </w:r>
          </w:p>
        </w:tc>
      </w:tr>
      <w:tr w:rsidR="001665BB" w:rsidRPr="006372AD" w14:paraId="469EB51D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75D3A8D8" w14:textId="77777777" w:rsidR="001665BB" w:rsidRPr="006372AD" w:rsidRDefault="001665BB" w:rsidP="001665BB">
            <w:pPr>
              <w:jc w:val="both"/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12.25-12.55</w:t>
            </w:r>
          </w:p>
        </w:tc>
        <w:tc>
          <w:tcPr>
            <w:tcW w:w="785" w:type="dxa"/>
          </w:tcPr>
          <w:p w14:paraId="34BD151A" w14:textId="11465588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2</w:t>
            </w:r>
          </w:p>
        </w:tc>
        <w:tc>
          <w:tcPr>
            <w:tcW w:w="2787" w:type="dxa"/>
          </w:tcPr>
          <w:p w14:paraId="540152AA" w14:textId="01EB237D" w:rsidR="001665BB" w:rsidRPr="006372AD" w:rsidRDefault="001665BB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orking on computer (sitting)</w:t>
            </w:r>
          </w:p>
        </w:tc>
        <w:tc>
          <w:tcPr>
            <w:tcW w:w="4585" w:type="dxa"/>
          </w:tcPr>
          <w:p w14:paraId="51CD28AF" w14:textId="767702A7" w:rsidR="001665BB" w:rsidRPr="006372AD" w:rsidRDefault="003F49D5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Typing/surfing the web/reading from the screen (sitting)</w:t>
            </w:r>
          </w:p>
        </w:tc>
      </w:tr>
      <w:tr w:rsidR="001665BB" w:rsidRPr="006372AD" w14:paraId="0C1965CE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5196F6D2" w14:textId="77777777" w:rsidR="001665BB" w:rsidRPr="006372AD" w:rsidRDefault="001665BB" w:rsidP="001665BB">
            <w:pPr>
              <w:jc w:val="both"/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12.55-13.00</w:t>
            </w:r>
          </w:p>
        </w:tc>
        <w:tc>
          <w:tcPr>
            <w:tcW w:w="785" w:type="dxa"/>
          </w:tcPr>
          <w:p w14:paraId="1910529A" w14:textId="524BF8BA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5</w:t>
            </w:r>
          </w:p>
        </w:tc>
        <w:tc>
          <w:tcPr>
            <w:tcW w:w="2787" w:type="dxa"/>
          </w:tcPr>
          <w:p w14:paraId="2787B59A" w14:textId="54DF641B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alk</w:t>
            </w:r>
          </w:p>
        </w:tc>
        <w:tc>
          <w:tcPr>
            <w:tcW w:w="4585" w:type="dxa"/>
          </w:tcPr>
          <w:p w14:paraId="1C4E8A39" w14:textId="36885B49" w:rsidR="001665BB" w:rsidRPr="006372AD" w:rsidRDefault="003F49D5" w:rsidP="001665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alking in the corridor next to lab and outside</w:t>
            </w:r>
          </w:p>
        </w:tc>
      </w:tr>
      <w:tr w:rsidR="001665BB" w:rsidRPr="006372AD" w14:paraId="2D3DD6BF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4563530C" w14:textId="77777777" w:rsidR="001665BB" w:rsidRPr="006372AD" w:rsidRDefault="001665BB" w:rsidP="001665BB">
            <w:pPr>
              <w:jc w:val="both"/>
              <w:rPr>
                <w:rFonts w:ascii="Times New Roman" w:eastAsia="Times New Roman" w:hAnsi="Times New Roman" w:cs="Times New Roman"/>
                <w:b w:val="0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13.00-13.30</w:t>
            </w:r>
          </w:p>
        </w:tc>
        <w:tc>
          <w:tcPr>
            <w:tcW w:w="785" w:type="dxa"/>
          </w:tcPr>
          <w:p w14:paraId="30931BCD" w14:textId="4791EBDC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2</w:t>
            </w:r>
          </w:p>
        </w:tc>
        <w:tc>
          <w:tcPr>
            <w:tcW w:w="2787" w:type="dxa"/>
            <w:hideMark/>
          </w:tcPr>
          <w:p w14:paraId="0E75CA94" w14:textId="223D9BEA" w:rsidR="001665BB" w:rsidRPr="006372AD" w:rsidRDefault="001665BB" w:rsidP="001665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orking on computer (sitting)</w:t>
            </w:r>
          </w:p>
        </w:tc>
        <w:tc>
          <w:tcPr>
            <w:tcW w:w="4585" w:type="dxa"/>
            <w:hideMark/>
          </w:tcPr>
          <w:p w14:paraId="57E953B9" w14:textId="4EADC3F1" w:rsidR="001665BB" w:rsidRPr="006372AD" w:rsidRDefault="003F49D5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Typing/surfing the web/reading from the screen (sitting)</w:t>
            </w:r>
          </w:p>
        </w:tc>
      </w:tr>
      <w:tr w:rsidR="001665BB" w:rsidRPr="006372AD" w14:paraId="37B63CE5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38641E80" w14:textId="77777777" w:rsidR="001665BB" w:rsidRPr="006372AD" w:rsidRDefault="001665BB" w:rsidP="001665BB">
            <w:pPr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4"/>
                <w:sz w:val="18"/>
                <w:szCs w:val="24"/>
              </w:rPr>
              <w:t>13.30-13.40</w:t>
            </w:r>
          </w:p>
        </w:tc>
        <w:tc>
          <w:tcPr>
            <w:tcW w:w="785" w:type="dxa"/>
          </w:tcPr>
          <w:p w14:paraId="54BD4F19" w14:textId="44122D2A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18"/>
              </w:rPr>
              <w:t>2</w:t>
            </w:r>
          </w:p>
        </w:tc>
        <w:tc>
          <w:tcPr>
            <w:tcW w:w="2787" w:type="dxa"/>
          </w:tcPr>
          <w:p w14:paraId="73F2E86B" w14:textId="169E5F5E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Drinking break</w:t>
            </w:r>
          </w:p>
        </w:tc>
        <w:tc>
          <w:tcPr>
            <w:tcW w:w="4585" w:type="dxa"/>
          </w:tcPr>
          <w:p w14:paraId="48CB3B7E" w14:textId="77777777" w:rsidR="001665BB" w:rsidRPr="006372AD" w:rsidRDefault="001665BB" w:rsidP="001665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Sitting, staying rather still</w:t>
            </w:r>
          </w:p>
        </w:tc>
      </w:tr>
      <w:tr w:rsidR="001665BB" w:rsidRPr="006372AD" w14:paraId="129F89E9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654AFB26" w14:textId="77777777" w:rsidR="001665BB" w:rsidRPr="006372AD" w:rsidRDefault="001665BB" w:rsidP="001665BB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3.40-13.55</w:t>
            </w:r>
          </w:p>
        </w:tc>
        <w:tc>
          <w:tcPr>
            <w:tcW w:w="785" w:type="dxa"/>
          </w:tcPr>
          <w:p w14:paraId="227B7CE5" w14:textId="085B80B9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5</w:t>
            </w:r>
          </w:p>
        </w:tc>
        <w:tc>
          <w:tcPr>
            <w:tcW w:w="2787" w:type="dxa"/>
            <w:hideMark/>
          </w:tcPr>
          <w:p w14:paraId="0891D878" w14:textId="7D904387" w:rsidR="001665BB" w:rsidRPr="006372AD" w:rsidRDefault="001665BB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Working on computer (standing)</w:t>
            </w:r>
          </w:p>
        </w:tc>
        <w:tc>
          <w:tcPr>
            <w:tcW w:w="4585" w:type="dxa"/>
            <w:hideMark/>
          </w:tcPr>
          <w:p w14:paraId="5E2A2A24" w14:textId="6D1E622F" w:rsidR="001665BB" w:rsidRPr="006372AD" w:rsidRDefault="003F49D5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Typing/surfing the web/reading from the screen (standing)</w:t>
            </w:r>
          </w:p>
        </w:tc>
      </w:tr>
      <w:tr w:rsidR="001665BB" w:rsidRPr="006372AD" w14:paraId="37B00FD5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0D7A7987" w14:textId="77777777" w:rsidR="001665BB" w:rsidRPr="006372AD" w:rsidRDefault="001665BB" w:rsidP="001665BB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3.55-14.25</w:t>
            </w:r>
          </w:p>
        </w:tc>
        <w:tc>
          <w:tcPr>
            <w:tcW w:w="785" w:type="dxa"/>
          </w:tcPr>
          <w:p w14:paraId="3775C03E" w14:textId="3965F23A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2</w:t>
            </w:r>
          </w:p>
        </w:tc>
        <w:tc>
          <w:tcPr>
            <w:tcW w:w="2787" w:type="dxa"/>
            <w:hideMark/>
          </w:tcPr>
          <w:p w14:paraId="2E94E744" w14:textId="76731190" w:rsidR="001665BB" w:rsidRPr="006372AD" w:rsidRDefault="001665BB" w:rsidP="001665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Working on computer (sitting)</w:t>
            </w:r>
          </w:p>
        </w:tc>
        <w:tc>
          <w:tcPr>
            <w:tcW w:w="4585" w:type="dxa"/>
            <w:hideMark/>
          </w:tcPr>
          <w:p w14:paraId="2178F086" w14:textId="41A98AD4" w:rsidR="001665BB" w:rsidRPr="006372AD" w:rsidRDefault="003F49D5" w:rsidP="001665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Typing/surfing the web/reading from the screen (sitting)</w:t>
            </w:r>
          </w:p>
        </w:tc>
      </w:tr>
      <w:tr w:rsidR="001665BB" w:rsidRPr="006372AD" w14:paraId="6B62B7D3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785C3F55" w14:textId="77777777" w:rsidR="001665BB" w:rsidRPr="006372AD" w:rsidRDefault="001665BB" w:rsidP="001665BB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4.25-14.35</w:t>
            </w:r>
          </w:p>
        </w:tc>
        <w:tc>
          <w:tcPr>
            <w:tcW w:w="785" w:type="dxa"/>
          </w:tcPr>
          <w:p w14:paraId="73FCA91D" w14:textId="170A7DAE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2</w:t>
            </w:r>
          </w:p>
        </w:tc>
        <w:tc>
          <w:tcPr>
            <w:tcW w:w="2787" w:type="dxa"/>
            <w:hideMark/>
          </w:tcPr>
          <w:p w14:paraId="05F6A1BC" w14:textId="3B5CD8F9" w:rsidR="001665BB" w:rsidRPr="006372AD" w:rsidRDefault="001665BB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 xml:space="preserve">Talking on phone (sitting) </w:t>
            </w:r>
          </w:p>
        </w:tc>
        <w:tc>
          <w:tcPr>
            <w:tcW w:w="4585" w:type="dxa"/>
            <w:hideMark/>
          </w:tcPr>
          <w:p w14:paraId="61A75487" w14:textId="203FB445" w:rsidR="001665BB" w:rsidRPr="006372AD" w:rsidRDefault="001665BB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Holding phone on the ear</w:t>
            </w:r>
          </w:p>
        </w:tc>
      </w:tr>
      <w:tr w:rsidR="001665BB" w:rsidRPr="006372AD" w14:paraId="5457EA7E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4533125D" w14:textId="77777777" w:rsidR="001665BB" w:rsidRPr="006372AD" w:rsidRDefault="001665BB" w:rsidP="001665BB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4.35-14.37</w:t>
            </w:r>
          </w:p>
        </w:tc>
        <w:tc>
          <w:tcPr>
            <w:tcW w:w="785" w:type="dxa"/>
          </w:tcPr>
          <w:p w14:paraId="30BDBAAC" w14:textId="08843130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7</w:t>
            </w:r>
          </w:p>
        </w:tc>
        <w:tc>
          <w:tcPr>
            <w:tcW w:w="2787" w:type="dxa"/>
            <w:hideMark/>
          </w:tcPr>
          <w:p w14:paraId="5354453D" w14:textId="3EF0A383" w:rsidR="001665BB" w:rsidRPr="006372AD" w:rsidRDefault="001665BB" w:rsidP="001665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Walking to a meeting within office</w:t>
            </w:r>
          </w:p>
        </w:tc>
        <w:tc>
          <w:tcPr>
            <w:tcW w:w="4585" w:type="dxa"/>
            <w:hideMark/>
          </w:tcPr>
          <w:p w14:paraId="62F10BA0" w14:textId="76BF81B1" w:rsidR="001665BB" w:rsidRPr="006372AD" w:rsidRDefault="003F49D5" w:rsidP="001665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alking around in the lab</w:t>
            </w:r>
            <w:r w:rsidR="001665BB"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 </w:t>
            </w:r>
          </w:p>
        </w:tc>
      </w:tr>
      <w:tr w:rsidR="001665BB" w:rsidRPr="006372AD" w14:paraId="75911536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4BCBB6CB" w14:textId="77777777" w:rsidR="001665BB" w:rsidRPr="006372AD" w:rsidRDefault="001665BB" w:rsidP="001665BB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4.37-15.22</w:t>
            </w:r>
          </w:p>
        </w:tc>
        <w:tc>
          <w:tcPr>
            <w:tcW w:w="785" w:type="dxa"/>
          </w:tcPr>
          <w:p w14:paraId="4FD45B37" w14:textId="525FC206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2</w:t>
            </w:r>
          </w:p>
        </w:tc>
        <w:tc>
          <w:tcPr>
            <w:tcW w:w="2787" w:type="dxa"/>
            <w:hideMark/>
          </w:tcPr>
          <w:p w14:paraId="61306D79" w14:textId="79AF2967" w:rsidR="001665BB" w:rsidRPr="006372AD" w:rsidRDefault="001665BB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Having a meeting (sitting)</w:t>
            </w:r>
          </w:p>
        </w:tc>
        <w:tc>
          <w:tcPr>
            <w:tcW w:w="4585" w:type="dxa"/>
            <w:hideMark/>
          </w:tcPr>
          <w:p w14:paraId="19E4B218" w14:textId="77777777" w:rsidR="001665BB" w:rsidRPr="006372AD" w:rsidRDefault="001665BB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Sitting, watching video, handwriting sometimes</w:t>
            </w:r>
          </w:p>
        </w:tc>
      </w:tr>
      <w:tr w:rsidR="001665BB" w:rsidRPr="006372AD" w14:paraId="3617B649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59E7B84B" w14:textId="77777777" w:rsidR="001665BB" w:rsidRPr="006372AD" w:rsidRDefault="001665BB" w:rsidP="001665BB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5.22-15.42</w:t>
            </w:r>
          </w:p>
        </w:tc>
        <w:tc>
          <w:tcPr>
            <w:tcW w:w="785" w:type="dxa"/>
          </w:tcPr>
          <w:p w14:paraId="6BDCA6F6" w14:textId="3EA333E0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2</w:t>
            </w:r>
          </w:p>
        </w:tc>
        <w:tc>
          <w:tcPr>
            <w:tcW w:w="2787" w:type="dxa"/>
          </w:tcPr>
          <w:p w14:paraId="299602DE" w14:textId="20BC1E21" w:rsidR="001665BB" w:rsidRPr="006372AD" w:rsidRDefault="001665BB" w:rsidP="001665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Eating a snack (sitting)</w:t>
            </w:r>
          </w:p>
        </w:tc>
        <w:tc>
          <w:tcPr>
            <w:tcW w:w="4585" w:type="dxa"/>
          </w:tcPr>
          <w:p w14:paraId="7AF8CE85" w14:textId="735D3494" w:rsidR="001665BB" w:rsidRPr="006372AD" w:rsidRDefault="00454FE1" w:rsidP="001665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Eating and relaxing (sitting)</w:t>
            </w:r>
          </w:p>
        </w:tc>
      </w:tr>
      <w:tr w:rsidR="001665BB" w:rsidRPr="006372AD" w14:paraId="3CD9BA60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6B8CCA3" w14:textId="77777777" w:rsidR="001665BB" w:rsidRPr="006372AD" w:rsidRDefault="001665BB" w:rsidP="001665BB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5.42-15.57</w:t>
            </w:r>
          </w:p>
        </w:tc>
        <w:tc>
          <w:tcPr>
            <w:tcW w:w="785" w:type="dxa"/>
          </w:tcPr>
          <w:p w14:paraId="50AFB641" w14:textId="1609EE19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6</w:t>
            </w:r>
          </w:p>
        </w:tc>
        <w:tc>
          <w:tcPr>
            <w:tcW w:w="2787" w:type="dxa"/>
          </w:tcPr>
          <w:p w14:paraId="3A8F52F2" w14:textId="0AFE1671" w:rsidR="001665BB" w:rsidRPr="006372AD" w:rsidRDefault="001665BB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Giving presentation standing</w:t>
            </w:r>
          </w:p>
        </w:tc>
        <w:tc>
          <w:tcPr>
            <w:tcW w:w="4585" w:type="dxa"/>
          </w:tcPr>
          <w:p w14:paraId="276DDD91" w14:textId="77777777" w:rsidR="001665BB" w:rsidRPr="006372AD" w:rsidRDefault="001665BB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Standing and moving a bit, moving hands accordingly</w:t>
            </w:r>
          </w:p>
        </w:tc>
      </w:tr>
      <w:tr w:rsidR="001665BB" w:rsidRPr="006372AD" w14:paraId="2427B368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7CFBF48" w14:textId="77777777" w:rsidR="001665BB" w:rsidRPr="006372AD" w:rsidRDefault="001665BB" w:rsidP="001665BB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5.57-16.20</w:t>
            </w:r>
          </w:p>
        </w:tc>
        <w:tc>
          <w:tcPr>
            <w:tcW w:w="785" w:type="dxa"/>
          </w:tcPr>
          <w:p w14:paraId="2CBA362A" w14:textId="15FFE0C5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2</w:t>
            </w:r>
          </w:p>
        </w:tc>
        <w:tc>
          <w:tcPr>
            <w:tcW w:w="2787" w:type="dxa"/>
          </w:tcPr>
          <w:p w14:paraId="47E9EECB" w14:textId="7FEFC735" w:rsidR="001665BB" w:rsidRPr="006372AD" w:rsidRDefault="001665BB" w:rsidP="001665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Having a meeting</w:t>
            </w:r>
          </w:p>
        </w:tc>
        <w:tc>
          <w:tcPr>
            <w:tcW w:w="4585" w:type="dxa"/>
          </w:tcPr>
          <w:p w14:paraId="747AC014" w14:textId="77777777" w:rsidR="001665BB" w:rsidRPr="006372AD" w:rsidRDefault="001665BB" w:rsidP="001665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Sitting, watching video, handwriting sometimes</w:t>
            </w:r>
          </w:p>
        </w:tc>
      </w:tr>
      <w:tr w:rsidR="001665BB" w:rsidRPr="006372AD" w14:paraId="694215A9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221A653D" w14:textId="77777777" w:rsidR="001665BB" w:rsidRPr="006372AD" w:rsidRDefault="001665BB" w:rsidP="001665BB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6.20-16.22</w:t>
            </w:r>
          </w:p>
        </w:tc>
        <w:tc>
          <w:tcPr>
            <w:tcW w:w="785" w:type="dxa"/>
          </w:tcPr>
          <w:p w14:paraId="27E386CB" w14:textId="145E9513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7</w:t>
            </w:r>
          </w:p>
        </w:tc>
        <w:tc>
          <w:tcPr>
            <w:tcW w:w="2787" w:type="dxa"/>
            <w:hideMark/>
          </w:tcPr>
          <w:p w14:paraId="69AAA16F" w14:textId="7EBCB11C" w:rsidR="001665BB" w:rsidRPr="006372AD" w:rsidRDefault="001665BB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 xml:space="preserve">Walking back from meeting </w:t>
            </w:r>
          </w:p>
        </w:tc>
        <w:tc>
          <w:tcPr>
            <w:tcW w:w="4585" w:type="dxa"/>
            <w:hideMark/>
          </w:tcPr>
          <w:p w14:paraId="52001C14" w14:textId="7789A658" w:rsidR="001665BB" w:rsidRPr="006372AD" w:rsidRDefault="003F49D5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alking around in the lab</w:t>
            </w:r>
          </w:p>
        </w:tc>
      </w:tr>
      <w:tr w:rsidR="001665BB" w:rsidRPr="006372AD" w14:paraId="1102434B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2745F1E7" w14:textId="77777777" w:rsidR="001665BB" w:rsidRPr="006372AD" w:rsidRDefault="001665BB" w:rsidP="001665BB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6.22-16.28</w:t>
            </w:r>
          </w:p>
        </w:tc>
        <w:tc>
          <w:tcPr>
            <w:tcW w:w="785" w:type="dxa"/>
          </w:tcPr>
          <w:p w14:paraId="2A5E222B" w14:textId="0B89B387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2</w:t>
            </w:r>
          </w:p>
        </w:tc>
        <w:tc>
          <w:tcPr>
            <w:tcW w:w="2787" w:type="dxa"/>
            <w:hideMark/>
          </w:tcPr>
          <w:p w14:paraId="415DE7E9" w14:textId="5EB6EAE4" w:rsidR="001665BB" w:rsidRPr="006372AD" w:rsidRDefault="001665BB" w:rsidP="001665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Working on computer (sitting)</w:t>
            </w:r>
          </w:p>
        </w:tc>
        <w:tc>
          <w:tcPr>
            <w:tcW w:w="4585" w:type="dxa"/>
            <w:hideMark/>
          </w:tcPr>
          <w:p w14:paraId="4A96A9F0" w14:textId="702C57BD" w:rsidR="001665BB" w:rsidRPr="006372AD" w:rsidRDefault="003F49D5" w:rsidP="001665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Typing/surfing the web/reading from the screen (sitting)</w:t>
            </w:r>
          </w:p>
        </w:tc>
      </w:tr>
      <w:tr w:rsidR="001665BB" w:rsidRPr="006372AD" w14:paraId="687423B9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1EDC4554" w14:textId="77777777" w:rsidR="001665BB" w:rsidRPr="006372AD" w:rsidRDefault="001665BB" w:rsidP="001665BB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6.28-16.32</w:t>
            </w:r>
          </w:p>
        </w:tc>
        <w:tc>
          <w:tcPr>
            <w:tcW w:w="785" w:type="dxa"/>
          </w:tcPr>
          <w:p w14:paraId="6C1AD602" w14:textId="3CB8E94E" w:rsidR="001665BB" w:rsidRPr="006372AD" w:rsidRDefault="001665BB" w:rsidP="001665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2</w:t>
            </w:r>
          </w:p>
        </w:tc>
        <w:tc>
          <w:tcPr>
            <w:tcW w:w="2787" w:type="dxa"/>
          </w:tcPr>
          <w:p w14:paraId="035C5A05" w14:textId="78519054" w:rsidR="001665BB" w:rsidRPr="006372AD" w:rsidRDefault="001665BB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Drinking break</w:t>
            </w:r>
          </w:p>
        </w:tc>
        <w:tc>
          <w:tcPr>
            <w:tcW w:w="4585" w:type="dxa"/>
          </w:tcPr>
          <w:p w14:paraId="08F635A1" w14:textId="77777777" w:rsidR="001665BB" w:rsidRPr="006372AD" w:rsidRDefault="001665BB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Sitting rather still</w:t>
            </w:r>
          </w:p>
        </w:tc>
      </w:tr>
      <w:tr w:rsidR="001665BB" w:rsidRPr="006372AD" w14:paraId="77AE890A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4A8B5FED" w14:textId="77777777" w:rsidR="001665BB" w:rsidRPr="006372AD" w:rsidRDefault="001665BB" w:rsidP="001665BB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6.32-16.40</w:t>
            </w:r>
          </w:p>
        </w:tc>
        <w:tc>
          <w:tcPr>
            <w:tcW w:w="785" w:type="dxa"/>
          </w:tcPr>
          <w:p w14:paraId="3F3B4DCD" w14:textId="1CDB3612" w:rsidR="001665BB" w:rsidRPr="006372AD" w:rsidRDefault="001665BB" w:rsidP="001665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5</w:t>
            </w:r>
          </w:p>
        </w:tc>
        <w:tc>
          <w:tcPr>
            <w:tcW w:w="2787" w:type="dxa"/>
            <w:hideMark/>
          </w:tcPr>
          <w:p w14:paraId="5FEBDA44" w14:textId="5C90EF5B" w:rsidR="001665BB" w:rsidRPr="006372AD" w:rsidRDefault="001665BB" w:rsidP="001665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Talking on phone (standing)</w:t>
            </w:r>
          </w:p>
        </w:tc>
        <w:tc>
          <w:tcPr>
            <w:tcW w:w="4585" w:type="dxa"/>
            <w:hideMark/>
          </w:tcPr>
          <w:p w14:paraId="7621545E" w14:textId="77777777" w:rsidR="001665BB" w:rsidRPr="006372AD" w:rsidRDefault="001665BB" w:rsidP="001665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Holding phone on the ear, standing and moving in place</w:t>
            </w:r>
          </w:p>
        </w:tc>
      </w:tr>
      <w:tr w:rsidR="001665BB" w:rsidRPr="006372AD" w14:paraId="71617BB2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7DCC3E3D" w14:textId="77777777" w:rsidR="001665BB" w:rsidRPr="006372AD" w:rsidRDefault="001665BB" w:rsidP="001665BB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6.40-16.56</w:t>
            </w:r>
          </w:p>
        </w:tc>
        <w:tc>
          <w:tcPr>
            <w:tcW w:w="785" w:type="dxa"/>
          </w:tcPr>
          <w:p w14:paraId="50498185" w14:textId="20B61720" w:rsidR="001665BB" w:rsidRPr="006372AD" w:rsidRDefault="001665BB" w:rsidP="001665BB">
            <w:pPr>
              <w:ind w:left="40" w:hanging="3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2</w:t>
            </w:r>
          </w:p>
        </w:tc>
        <w:tc>
          <w:tcPr>
            <w:tcW w:w="2787" w:type="dxa"/>
            <w:hideMark/>
          </w:tcPr>
          <w:p w14:paraId="1F7CA2DF" w14:textId="61247FD9" w:rsidR="001665BB" w:rsidRPr="006372AD" w:rsidRDefault="001665BB" w:rsidP="001665BB">
            <w:pPr>
              <w:ind w:left="40" w:hanging="3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Working on computer (sitting)</w:t>
            </w:r>
          </w:p>
        </w:tc>
        <w:tc>
          <w:tcPr>
            <w:tcW w:w="4585" w:type="dxa"/>
            <w:hideMark/>
          </w:tcPr>
          <w:p w14:paraId="0B811078" w14:textId="77777777" w:rsidR="001665BB" w:rsidRPr="006372AD" w:rsidRDefault="001665BB" w:rsidP="00166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Working while sitting on a medicine ball</w:t>
            </w:r>
          </w:p>
        </w:tc>
      </w:tr>
      <w:tr w:rsidR="003F49D5" w:rsidRPr="006372AD" w14:paraId="4A4DD8AE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3D34D08" w14:textId="77777777" w:rsidR="003F49D5" w:rsidRPr="006372AD" w:rsidRDefault="003F49D5" w:rsidP="003F49D5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6.56-16.57</w:t>
            </w:r>
          </w:p>
        </w:tc>
        <w:tc>
          <w:tcPr>
            <w:tcW w:w="785" w:type="dxa"/>
          </w:tcPr>
          <w:p w14:paraId="630E8523" w14:textId="04A1DE27" w:rsidR="003F49D5" w:rsidRPr="006372AD" w:rsidRDefault="003F49D5" w:rsidP="003F49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5</w:t>
            </w:r>
          </w:p>
        </w:tc>
        <w:tc>
          <w:tcPr>
            <w:tcW w:w="2787" w:type="dxa"/>
          </w:tcPr>
          <w:p w14:paraId="1C3EFF01" w14:textId="2EFAB56B" w:rsidR="003F49D5" w:rsidRPr="006372AD" w:rsidRDefault="003F49D5" w:rsidP="003F49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Standing</w:t>
            </w:r>
          </w:p>
        </w:tc>
        <w:tc>
          <w:tcPr>
            <w:tcW w:w="4585" w:type="dxa"/>
          </w:tcPr>
          <w:p w14:paraId="37C98DB3" w14:textId="36B562FF" w:rsidR="003F49D5" w:rsidRPr="006372AD" w:rsidRDefault="003F49D5" w:rsidP="003F49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Standing next to the desk</w:t>
            </w:r>
          </w:p>
        </w:tc>
      </w:tr>
      <w:tr w:rsidR="003F49D5" w:rsidRPr="006372AD" w14:paraId="0D953A00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77E5E15" w14:textId="77777777" w:rsidR="003F49D5" w:rsidRPr="006372AD" w:rsidRDefault="003F49D5" w:rsidP="003F49D5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6.57-16.58</w:t>
            </w:r>
          </w:p>
        </w:tc>
        <w:tc>
          <w:tcPr>
            <w:tcW w:w="785" w:type="dxa"/>
          </w:tcPr>
          <w:p w14:paraId="5DC1B161" w14:textId="50D42222" w:rsidR="003F49D5" w:rsidRPr="006372AD" w:rsidRDefault="003F49D5" w:rsidP="003F49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2</w:t>
            </w:r>
          </w:p>
        </w:tc>
        <w:tc>
          <w:tcPr>
            <w:tcW w:w="2787" w:type="dxa"/>
          </w:tcPr>
          <w:p w14:paraId="35EC216C" w14:textId="3F16838E" w:rsidR="003F49D5" w:rsidRPr="006372AD" w:rsidRDefault="003F49D5" w:rsidP="003F49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Sitting</w:t>
            </w:r>
          </w:p>
        </w:tc>
        <w:tc>
          <w:tcPr>
            <w:tcW w:w="4585" w:type="dxa"/>
          </w:tcPr>
          <w:p w14:paraId="3ECB0540" w14:textId="4730ECF6" w:rsidR="003F49D5" w:rsidRPr="006372AD" w:rsidRDefault="003F49D5" w:rsidP="003F49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 xml:space="preserve">Sitting </w:t>
            </w:r>
          </w:p>
        </w:tc>
      </w:tr>
      <w:tr w:rsidR="003F49D5" w:rsidRPr="006372AD" w14:paraId="6F4BA89F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30DECBFF" w14:textId="77777777" w:rsidR="003F49D5" w:rsidRPr="006372AD" w:rsidRDefault="003F49D5" w:rsidP="003F49D5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6.58-16.59</w:t>
            </w:r>
          </w:p>
        </w:tc>
        <w:tc>
          <w:tcPr>
            <w:tcW w:w="785" w:type="dxa"/>
          </w:tcPr>
          <w:p w14:paraId="348EF1BC" w14:textId="752E5361" w:rsidR="003F49D5" w:rsidRPr="006372AD" w:rsidRDefault="003F49D5" w:rsidP="003F49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5</w:t>
            </w:r>
          </w:p>
        </w:tc>
        <w:tc>
          <w:tcPr>
            <w:tcW w:w="2787" w:type="dxa"/>
          </w:tcPr>
          <w:p w14:paraId="6E44BFBD" w14:textId="6ABECB6D" w:rsidR="003F49D5" w:rsidRPr="006372AD" w:rsidRDefault="003F49D5" w:rsidP="003F49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Standing</w:t>
            </w:r>
          </w:p>
        </w:tc>
        <w:tc>
          <w:tcPr>
            <w:tcW w:w="4585" w:type="dxa"/>
          </w:tcPr>
          <w:p w14:paraId="5E7CA826" w14:textId="2ED1F1AB" w:rsidR="003F49D5" w:rsidRPr="006372AD" w:rsidRDefault="003F49D5" w:rsidP="003F49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Standing next to the desk</w:t>
            </w:r>
          </w:p>
        </w:tc>
      </w:tr>
      <w:tr w:rsidR="003F49D5" w:rsidRPr="006372AD" w14:paraId="41079E82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490CE67" w14:textId="77777777" w:rsidR="003F49D5" w:rsidRPr="006372AD" w:rsidRDefault="003F49D5" w:rsidP="003F49D5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 xml:space="preserve">16.59-17.00 </w:t>
            </w:r>
          </w:p>
        </w:tc>
        <w:tc>
          <w:tcPr>
            <w:tcW w:w="785" w:type="dxa"/>
          </w:tcPr>
          <w:p w14:paraId="29C0A601" w14:textId="0D41B910" w:rsidR="003F49D5" w:rsidRPr="006372AD" w:rsidRDefault="003F49D5" w:rsidP="003F49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2</w:t>
            </w:r>
          </w:p>
        </w:tc>
        <w:tc>
          <w:tcPr>
            <w:tcW w:w="2787" w:type="dxa"/>
          </w:tcPr>
          <w:p w14:paraId="024B1BF7" w14:textId="6ADC8AAB" w:rsidR="003F49D5" w:rsidRPr="006372AD" w:rsidRDefault="003F49D5" w:rsidP="003F49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Sitting</w:t>
            </w:r>
          </w:p>
        </w:tc>
        <w:tc>
          <w:tcPr>
            <w:tcW w:w="4585" w:type="dxa"/>
          </w:tcPr>
          <w:p w14:paraId="167C7E57" w14:textId="3E329CC7" w:rsidR="003F49D5" w:rsidRPr="006372AD" w:rsidRDefault="003F49D5" w:rsidP="003F49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Sitting</w:t>
            </w:r>
          </w:p>
        </w:tc>
      </w:tr>
      <w:tr w:rsidR="003F49D5" w:rsidRPr="006372AD" w14:paraId="10CBDD26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5C58B5F8" w14:textId="77777777" w:rsidR="003F49D5" w:rsidRPr="006372AD" w:rsidRDefault="003F49D5" w:rsidP="003F49D5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7.00-17.01</w:t>
            </w:r>
          </w:p>
        </w:tc>
        <w:tc>
          <w:tcPr>
            <w:tcW w:w="785" w:type="dxa"/>
          </w:tcPr>
          <w:p w14:paraId="349BEC3E" w14:textId="2D654200" w:rsidR="003F49D5" w:rsidRPr="006372AD" w:rsidRDefault="003F49D5" w:rsidP="003F49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7</w:t>
            </w:r>
          </w:p>
        </w:tc>
        <w:tc>
          <w:tcPr>
            <w:tcW w:w="2787" w:type="dxa"/>
            <w:hideMark/>
          </w:tcPr>
          <w:p w14:paraId="5249D5A4" w14:textId="5EAD2CC8" w:rsidR="003F49D5" w:rsidRPr="006372AD" w:rsidRDefault="003F49D5" w:rsidP="003F49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Walking from office to bicycle</w:t>
            </w:r>
          </w:p>
        </w:tc>
        <w:tc>
          <w:tcPr>
            <w:tcW w:w="4585" w:type="dxa"/>
            <w:hideMark/>
          </w:tcPr>
          <w:p w14:paraId="7595D9A7" w14:textId="77777777" w:rsidR="003F49D5" w:rsidRPr="006372AD" w:rsidRDefault="003F49D5" w:rsidP="003F49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Walking around in the lab</w:t>
            </w:r>
          </w:p>
        </w:tc>
      </w:tr>
      <w:tr w:rsidR="003F49D5" w:rsidRPr="006372AD" w14:paraId="204D95C6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77EFA97B" w14:textId="77777777" w:rsidR="003F49D5" w:rsidRPr="006372AD" w:rsidRDefault="003F49D5" w:rsidP="003F49D5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7.01-17.16</w:t>
            </w:r>
          </w:p>
        </w:tc>
        <w:tc>
          <w:tcPr>
            <w:tcW w:w="785" w:type="dxa"/>
          </w:tcPr>
          <w:p w14:paraId="3A90A82F" w14:textId="20A1D3C4" w:rsidR="003F49D5" w:rsidRPr="006372AD" w:rsidRDefault="003F49D5" w:rsidP="003F49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10</w:t>
            </w:r>
          </w:p>
        </w:tc>
        <w:tc>
          <w:tcPr>
            <w:tcW w:w="2787" w:type="dxa"/>
            <w:hideMark/>
          </w:tcPr>
          <w:p w14:paraId="4045DA1B" w14:textId="5CC2DC77" w:rsidR="003F49D5" w:rsidRPr="006372AD" w:rsidRDefault="003F49D5" w:rsidP="003F49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Commute home (on bicycle)</w:t>
            </w:r>
          </w:p>
        </w:tc>
        <w:tc>
          <w:tcPr>
            <w:tcW w:w="4585" w:type="dxa"/>
            <w:hideMark/>
          </w:tcPr>
          <w:p w14:paraId="52CD128D" w14:textId="77777777" w:rsidR="003F49D5" w:rsidRPr="006372AD" w:rsidRDefault="003F49D5" w:rsidP="003F49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Simulated on ergometer</w:t>
            </w:r>
          </w:p>
        </w:tc>
      </w:tr>
      <w:tr w:rsidR="003F49D5" w:rsidRPr="006372AD" w14:paraId="2042FC0C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5B778BA5" w14:textId="77777777" w:rsidR="003F49D5" w:rsidRPr="006372AD" w:rsidRDefault="003F49D5" w:rsidP="003F49D5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7.16-17.17</w:t>
            </w:r>
          </w:p>
        </w:tc>
        <w:tc>
          <w:tcPr>
            <w:tcW w:w="785" w:type="dxa"/>
          </w:tcPr>
          <w:p w14:paraId="026AFAE0" w14:textId="7B45D0E7" w:rsidR="003F49D5" w:rsidRPr="006372AD" w:rsidRDefault="003F49D5" w:rsidP="003F49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7</w:t>
            </w:r>
          </w:p>
        </w:tc>
        <w:tc>
          <w:tcPr>
            <w:tcW w:w="2787" w:type="dxa"/>
            <w:hideMark/>
          </w:tcPr>
          <w:p w14:paraId="1435140F" w14:textId="5A90DC94" w:rsidR="003F49D5" w:rsidRPr="006372AD" w:rsidRDefault="003F49D5" w:rsidP="003F49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Walking from bicycle to home</w:t>
            </w:r>
          </w:p>
        </w:tc>
        <w:tc>
          <w:tcPr>
            <w:tcW w:w="4585" w:type="dxa"/>
            <w:hideMark/>
          </w:tcPr>
          <w:p w14:paraId="534F3221" w14:textId="45EC357D" w:rsidR="003F49D5" w:rsidRPr="006372AD" w:rsidRDefault="003F49D5" w:rsidP="003F49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Times New Roman" w:hAnsi="Times New Roman" w:cs="Times New Roman"/>
                <w:kern w:val="24"/>
                <w:sz w:val="18"/>
                <w:szCs w:val="24"/>
              </w:rPr>
              <w:t>Walking around in the lab</w:t>
            </w:r>
          </w:p>
        </w:tc>
      </w:tr>
      <w:tr w:rsidR="003F49D5" w:rsidRPr="006372AD" w14:paraId="128D2068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44CC2CF4" w14:textId="77777777" w:rsidR="003F49D5" w:rsidRPr="006372AD" w:rsidRDefault="003F49D5" w:rsidP="003F49D5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7.17-17.50</w:t>
            </w:r>
          </w:p>
        </w:tc>
        <w:tc>
          <w:tcPr>
            <w:tcW w:w="785" w:type="dxa"/>
          </w:tcPr>
          <w:p w14:paraId="41FA5FF8" w14:textId="406C31CB" w:rsidR="003F49D5" w:rsidRPr="006372AD" w:rsidRDefault="003F49D5" w:rsidP="003F49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2</w:t>
            </w:r>
          </w:p>
        </w:tc>
        <w:tc>
          <w:tcPr>
            <w:tcW w:w="2787" w:type="dxa"/>
            <w:hideMark/>
          </w:tcPr>
          <w:p w14:paraId="67E56940" w14:textId="5D27266F" w:rsidR="003F49D5" w:rsidRPr="006372AD" w:rsidRDefault="003F49D5" w:rsidP="003F49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Dinner</w:t>
            </w:r>
          </w:p>
        </w:tc>
        <w:tc>
          <w:tcPr>
            <w:tcW w:w="4585" w:type="dxa"/>
            <w:hideMark/>
          </w:tcPr>
          <w:p w14:paraId="6703A991" w14:textId="7FD64858" w:rsidR="003F49D5" w:rsidRPr="006372AD" w:rsidRDefault="003F49D5" w:rsidP="003F49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 xml:space="preserve">Eating and </w:t>
            </w:r>
            <w:r w:rsidR="00454FE1"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relaxing (</w:t>
            </w: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sitting</w:t>
            </w:r>
            <w:r w:rsidR="00454FE1"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)</w:t>
            </w:r>
          </w:p>
        </w:tc>
      </w:tr>
      <w:tr w:rsidR="003F49D5" w:rsidRPr="006372AD" w14:paraId="4064BFF9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4B20EB81" w14:textId="77777777" w:rsidR="003F49D5" w:rsidRPr="006372AD" w:rsidRDefault="003F49D5" w:rsidP="003F49D5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7.50-19.20</w:t>
            </w:r>
          </w:p>
        </w:tc>
        <w:tc>
          <w:tcPr>
            <w:tcW w:w="785" w:type="dxa"/>
          </w:tcPr>
          <w:p w14:paraId="70ECA054" w14:textId="11BF069A" w:rsidR="003F49D5" w:rsidRPr="006372AD" w:rsidRDefault="003F49D5" w:rsidP="003F49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2</w:t>
            </w:r>
          </w:p>
        </w:tc>
        <w:tc>
          <w:tcPr>
            <w:tcW w:w="2787" w:type="dxa"/>
            <w:hideMark/>
          </w:tcPr>
          <w:p w14:paraId="48F796C5" w14:textId="3D40904D" w:rsidR="003F49D5" w:rsidRPr="006372AD" w:rsidRDefault="003F49D5" w:rsidP="003F49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 xml:space="preserve">Watching TV </w:t>
            </w:r>
          </w:p>
        </w:tc>
        <w:tc>
          <w:tcPr>
            <w:tcW w:w="4585" w:type="dxa"/>
            <w:hideMark/>
          </w:tcPr>
          <w:p w14:paraId="5D5FD46A" w14:textId="77777777" w:rsidR="003F49D5" w:rsidRPr="006372AD" w:rsidRDefault="003F49D5" w:rsidP="003F49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Sitting or lying down on sofa</w:t>
            </w:r>
          </w:p>
        </w:tc>
      </w:tr>
      <w:tr w:rsidR="003F49D5" w:rsidRPr="006372AD" w14:paraId="2A74F184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742588A6" w14:textId="77777777" w:rsidR="003F49D5" w:rsidRPr="006372AD" w:rsidRDefault="003F49D5" w:rsidP="003F49D5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9.20-19.30</w:t>
            </w:r>
          </w:p>
        </w:tc>
        <w:tc>
          <w:tcPr>
            <w:tcW w:w="785" w:type="dxa"/>
          </w:tcPr>
          <w:p w14:paraId="791ABFC3" w14:textId="686CEADB" w:rsidR="003F49D5" w:rsidRPr="006372AD" w:rsidRDefault="003F49D5" w:rsidP="003F49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6</w:t>
            </w:r>
          </w:p>
        </w:tc>
        <w:tc>
          <w:tcPr>
            <w:tcW w:w="2787" w:type="dxa"/>
          </w:tcPr>
          <w:p w14:paraId="5EF8364C" w14:textId="40CFA5DC" w:rsidR="003F49D5" w:rsidRPr="006372AD" w:rsidRDefault="003F49D5" w:rsidP="003F49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Changing clothes</w:t>
            </w:r>
          </w:p>
        </w:tc>
        <w:tc>
          <w:tcPr>
            <w:tcW w:w="4585" w:type="dxa"/>
          </w:tcPr>
          <w:p w14:paraId="7347F452" w14:textId="77777777" w:rsidR="003F49D5" w:rsidRPr="006372AD" w:rsidRDefault="003F49D5" w:rsidP="003F49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Standing and moving</w:t>
            </w:r>
          </w:p>
        </w:tc>
      </w:tr>
      <w:tr w:rsidR="003F49D5" w:rsidRPr="006372AD" w14:paraId="226BF7D1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3621504" w14:textId="77777777" w:rsidR="003F49D5" w:rsidRPr="006372AD" w:rsidRDefault="003F49D5" w:rsidP="003F49D5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9.30-19.40</w:t>
            </w:r>
          </w:p>
        </w:tc>
        <w:tc>
          <w:tcPr>
            <w:tcW w:w="785" w:type="dxa"/>
          </w:tcPr>
          <w:p w14:paraId="111DE381" w14:textId="357AB424" w:rsidR="003F49D5" w:rsidRPr="006372AD" w:rsidRDefault="003F49D5" w:rsidP="003F49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8</w:t>
            </w:r>
          </w:p>
        </w:tc>
        <w:tc>
          <w:tcPr>
            <w:tcW w:w="2787" w:type="dxa"/>
          </w:tcPr>
          <w:p w14:paraId="44CD1FE8" w14:textId="123B89B0" w:rsidR="003F49D5" w:rsidRPr="006372AD" w:rsidRDefault="003F49D5" w:rsidP="003F49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Exercise</w:t>
            </w:r>
          </w:p>
        </w:tc>
        <w:tc>
          <w:tcPr>
            <w:tcW w:w="4585" w:type="dxa"/>
          </w:tcPr>
          <w:p w14:paraId="0C4DDEE0" w14:textId="77777777" w:rsidR="003F49D5" w:rsidRPr="006372AD" w:rsidRDefault="003F49D5" w:rsidP="003F49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Slower Walking (indoor track)</w:t>
            </w:r>
          </w:p>
        </w:tc>
      </w:tr>
      <w:tr w:rsidR="003F49D5" w:rsidRPr="006372AD" w14:paraId="58DE4B82" w14:textId="77777777" w:rsidTr="00704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30EC87F" w14:textId="77777777" w:rsidR="003F49D5" w:rsidRPr="006372AD" w:rsidRDefault="003F49D5" w:rsidP="003F49D5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9.40-19.50</w:t>
            </w:r>
          </w:p>
        </w:tc>
        <w:tc>
          <w:tcPr>
            <w:tcW w:w="785" w:type="dxa"/>
          </w:tcPr>
          <w:p w14:paraId="18D4F1EC" w14:textId="3F5DA816" w:rsidR="003F49D5" w:rsidRPr="006372AD" w:rsidRDefault="003F49D5" w:rsidP="003F49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9</w:t>
            </w:r>
          </w:p>
        </w:tc>
        <w:tc>
          <w:tcPr>
            <w:tcW w:w="2787" w:type="dxa"/>
          </w:tcPr>
          <w:p w14:paraId="092E7320" w14:textId="42AD990A" w:rsidR="003F49D5" w:rsidRPr="006372AD" w:rsidRDefault="003F49D5" w:rsidP="003F49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Exercise</w:t>
            </w:r>
          </w:p>
        </w:tc>
        <w:tc>
          <w:tcPr>
            <w:tcW w:w="4585" w:type="dxa"/>
          </w:tcPr>
          <w:p w14:paraId="560354EF" w14:textId="77777777" w:rsidR="003F49D5" w:rsidRPr="006372AD" w:rsidRDefault="003F49D5" w:rsidP="003F49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Faster Walking (indoor track)</w:t>
            </w:r>
          </w:p>
        </w:tc>
      </w:tr>
      <w:tr w:rsidR="003F49D5" w:rsidRPr="006372AD" w14:paraId="24A2B28D" w14:textId="77777777" w:rsidTr="00704FEF">
        <w:trPr>
          <w:trHeight w:val="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303AFA3" w14:textId="77777777" w:rsidR="003F49D5" w:rsidRPr="006372AD" w:rsidRDefault="003F49D5" w:rsidP="003F49D5">
            <w:pPr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b w:val="0"/>
                <w:kern w:val="2"/>
                <w:sz w:val="18"/>
                <w:szCs w:val="24"/>
              </w:rPr>
              <w:t>19.50-20.00</w:t>
            </w:r>
          </w:p>
        </w:tc>
        <w:tc>
          <w:tcPr>
            <w:tcW w:w="785" w:type="dxa"/>
          </w:tcPr>
          <w:p w14:paraId="230125DA" w14:textId="07063A20" w:rsidR="003F49D5" w:rsidRPr="006372AD" w:rsidRDefault="003F49D5" w:rsidP="003F49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18"/>
              </w:rPr>
              <w:t>11</w:t>
            </w:r>
          </w:p>
        </w:tc>
        <w:tc>
          <w:tcPr>
            <w:tcW w:w="2787" w:type="dxa"/>
          </w:tcPr>
          <w:p w14:paraId="1F75F242" w14:textId="3C51A3AE" w:rsidR="003F49D5" w:rsidRPr="006372AD" w:rsidRDefault="003F49D5" w:rsidP="003F49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Exercise</w:t>
            </w:r>
          </w:p>
        </w:tc>
        <w:tc>
          <w:tcPr>
            <w:tcW w:w="4585" w:type="dxa"/>
          </w:tcPr>
          <w:p w14:paraId="0ADB92FD" w14:textId="77777777" w:rsidR="003F49D5" w:rsidRPr="006372AD" w:rsidRDefault="003F49D5" w:rsidP="003F49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</w:pPr>
            <w:r w:rsidRPr="006372AD">
              <w:rPr>
                <w:rFonts w:ascii="Times New Roman" w:eastAsia="SimSun" w:hAnsi="Times New Roman" w:cs="Times New Roman"/>
                <w:kern w:val="2"/>
                <w:sz w:val="18"/>
                <w:szCs w:val="24"/>
              </w:rPr>
              <w:t>Running (indoor track)</w:t>
            </w:r>
          </w:p>
        </w:tc>
      </w:tr>
    </w:tbl>
    <w:p w14:paraId="299288D1" w14:textId="77777777" w:rsidR="000449A2" w:rsidRPr="006372AD" w:rsidRDefault="000449A2" w:rsidP="001665BB">
      <w:pPr>
        <w:rPr>
          <w:rFonts w:ascii="Times New Roman" w:hAnsi="Times New Roman" w:cs="Times New Roman"/>
          <w:b/>
          <w:sz w:val="20"/>
          <w:szCs w:val="24"/>
        </w:rPr>
      </w:pPr>
    </w:p>
    <w:sectPr w:rsidR="000449A2" w:rsidRPr="006372AD" w:rsidSect="003F49D5">
      <w:pgSz w:w="12240" w:h="15840" w:code="1"/>
      <w:pgMar w:top="709" w:right="1350" w:bottom="1267" w:left="180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BBE41D2" w16cid:durableId="1E65A02A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970C9D" w14:textId="77777777" w:rsidR="00F86FAF" w:rsidRDefault="00F86FAF" w:rsidP="00B31855">
      <w:pPr>
        <w:spacing w:after="0" w:line="240" w:lineRule="auto"/>
      </w:pPr>
      <w:r>
        <w:separator/>
      </w:r>
    </w:p>
  </w:endnote>
  <w:endnote w:type="continuationSeparator" w:id="0">
    <w:p w14:paraId="45E8A5BC" w14:textId="77777777" w:rsidR="00F86FAF" w:rsidRDefault="00F86FAF" w:rsidP="00B318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F31B73" w14:textId="77777777" w:rsidR="00F86FAF" w:rsidRDefault="00F86FAF" w:rsidP="00B31855">
      <w:pPr>
        <w:spacing w:after="0" w:line="240" w:lineRule="auto"/>
      </w:pPr>
      <w:r>
        <w:separator/>
      </w:r>
    </w:p>
  </w:footnote>
  <w:footnote w:type="continuationSeparator" w:id="0">
    <w:p w14:paraId="18C57EB7" w14:textId="77777777" w:rsidR="00F86FAF" w:rsidRDefault="00F86FAF" w:rsidP="00B318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2A5A42"/>
    <w:multiLevelType w:val="hybridMultilevel"/>
    <w:tmpl w:val="A8904CBE"/>
    <w:lvl w:ilvl="0" w:tplc="8E80314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DEBD9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480D28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44726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5CEF2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1C7EF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BCA68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488A18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523D2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81635C5"/>
    <w:multiLevelType w:val="hybridMultilevel"/>
    <w:tmpl w:val="74BE0F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B91725"/>
    <w:multiLevelType w:val="hybridMultilevel"/>
    <w:tmpl w:val="65502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7E7FC2"/>
    <w:multiLevelType w:val="hybridMultilevel"/>
    <w:tmpl w:val="1EDC38E6"/>
    <w:lvl w:ilvl="0" w:tplc="3BD6129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CCA6AA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024167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AA4BA7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08E20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F6234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4C5B6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D84CA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55029A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519D3B61"/>
    <w:multiLevelType w:val="hybridMultilevel"/>
    <w:tmpl w:val="4A8EA2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3C424BF"/>
    <w:multiLevelType w:val="hybridMultilevel"/>
    <w:tmpl w:val="DF16FC3C"/>
    <w:lvl w:ilvl="0" w:tplc="1F9855F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4A072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664215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74537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E08DE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76815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82AA0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347C1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D6275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75910FD1"/>
    <w:multiLevelType w:val="hybridMultilevel"/>
    <w:tmpl w:val="DE7016F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3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wNTe2MDQ1NTY3NzVS0lEKTi0uzszPAykwrAUA7BdEGywAAAA="/>
  </w:docVars>
  <w:rsids>
    <w:rsidRoot w:val="00DC5A79"/>
    <w:rsid w:val="000050DA"/>
    <w:rsid w:val="00006666"/>
    <w:rsid w:val="0001007C"/>
    <w:rsid w:val="00014543"/>
    <w:rsid w:val="0001704B"/>
    <w:rsid w:val="0001779E"/>
    <w:rsid w:val="00020375"/>
    <w:rsid w:val="000337F5"/>
    <w:rsid w:val="00040106"/>
    <w:rsid w:val="00041EF2"/>
    <w:rsid w:val="000449A2"/>
    <w:rsid w:val="000456D9"/>
    <w:rsid w:val="0004579D"/>
    <w:rsid w:val="0005113D"/>
    <w:rsid w:val="00052B0C"/>
    <w:rsid w:val="0005750C"/>
    <w:rsid w:val="00057ABC"/>
    <w:rsid w:val="0006235A"/>
    <w:rsid w:val="0006432E"/>
    <w:rsid w:val="00065725"/>
    <w:rsid w:val="0006572C"/>
    <w:rsid w:val="000700DD"/>
    <w:rsid w:val="00076CC9"/>
    <w:rsid w:val="0009058E"/>
    <w:rsid w:val="000A141C"/>
    <w:rsid w:val="000A19E8"/>
    <w:rsid w:val="000A2BF2"/>
    <w:rsid w:val="000B1942"/>
    <w:rsid w:val="000B6589"/>
    <w:rsid w:val="000C0863"/>
    <w:rsid w:val="000C174C"/>
    <w:rsid w:val="000C5F32"/>
    <w:rsid w:val="000D0384"/>
    <w:rsid w:val="000D1DF2"/>
    <w:rsid w:val="000D1ED2"/>
    <w:rsid w:val="000D5F90"/>
    <w:rsid w:val="000D610D"/>
    <w:rsid w:val="000D6B86"/>
    <w:rsid w:val="000E0475"/>
    <w:rsid w:val="000E4243"/>
    <w:rsid w:val="000F19D7"/>
    <w:rsid w:val="000F1AAF"/>
    <w:rsid w:val="000F2922"/>
    <w:rsid w:val="000F4D8B"/>
    <w:rsid w:val="000F6DA8"/>
    <w:rsid w:val="00102E69"/>
    <w:rsid w:val="00104F3E"/>
    <w:rsid w:val="0010595C"/>
    <w:rsid w:val="00114179"/>
    <w:rsid w:val="001308F2"/>
    <w:rsid w:val="001344B2"/>
    <w:rsid w:val="00140D9E"/>
    <w:rsid w:val="00142424"/>
    <w:rsid w:val="00142810"/>
    <w:rsid w:val="00155705"/>
    <w:rsid w:val="00162F43"/>
    <w:rsid w:val="001630BF"/>
    <w:rsid w:val="0016405C"/>
    <w:rsid w:val="001665BB"/>
    <w:rsid w:val="0017163E"/>
    <w:rsid w:val="00171F32"/>
    <w:rsid w:val="001771EC"/>
    <w:rsid w:val="00186D7D"/>
    <w:rsid w:val="001957AA"/>
    <w:rsid w:val="00195816"/>
    <w:rsid w:val="00196B9E"/>
    <w:rsid w:val="00197DE4"/>
    <w:rsid w:val="001A103E"/>
    <w:rsid w:val="001A28C1"/>
    <w:rsid w:val="001A2E46"/>
    <w:rsid w:val="001A6F08"/>
    <w:rsid w:val="001B1679"/>
    <w:rsid w:val="001C165D"/>
    <w:rsid w:val="001C2BF7"/>
    <w:rsid w:val="001D1EF4"/>
    <w:rsid w:val="001D2079"/>
    <w:rsid w:val="001D50CF"/>
    <w:rsid w:val="001D5B87"/>
    <w:rsid w:val="001D6B1D"/>
    <w:rsid w:val="001E5162"/>
    <w:rsid w:val="001E584D"/>
    <w:rsid w:val="001F1595"/>
    <w:rsid w:val="001F1BD8"/>
    <w:rsid w:val="00200B9A"/>
    <w:rsid w:val="00213517"/>
    <w:rsid w:val="00216D90"/>
    <w:rsid w:val="00220018"/>
    <w:rsid w:val="002221F8"/>
    <w:rsid w:val="00224EA5"/>
    <w:rsid w:val="0023236C"/>
    <w:rsid w:val="00232B70"/>
    <w:rsid w:val="00243E45"/>
    <w:rsid w:val="00244B35"/>
    <w:rsid w:val="00245300"/>
    <w:rsid w:val="0025112F"/>
    <w:rsid w:val="0025373B"/>
    <w:rsid w:val="0026191D"/>
    <w:rsid w:val="00261E25"/>
    <w:rsid w:val="00271899"/>
    <w:rsid w:val="0027763A"/>
    <w:rsid w:val="00283185"/>
    <w:rsid w:val="002871D6"/>
    <w:rsid w:val="00287F44"/>
    <w:rsid w:val="00292DB4"/>
    <w:rsid w:val="00293107"/>
    <w:rsid w:val="00296DC5"/>
    <w:rsid w:val="00297726"/>
    <w:rsid w:val="002A3604"/>
    <w:rsid w:val="002A5DED"/>
    <w:rsid w:val="002B1E43"/>
    <w:rsid w:val="002B23BE"/>
    <w:rsid w:val="002B3ED6"/>
    <w:rsid w:val="002B5D16"/>
    <w:rsid w:val="002C2EED"/>
    <w:rsid w:val="002C330A"/>
    <w:rsid w:val="002C456E"/>
    <w:rsid w:val="002C62A7"/>
    <w:rsid w:val="002D0B35"/>
    <w:rsid w:val="002D0DEE"/>
    <w:rsid w:val="002D424F"/>
    <w:rsid w:val="002D6DE7"/>
    <w:rsid w:val="002E277D"/>
    <w:rsid w:val="002F2B66"/>
    <w:rsid w:val="002F2D91"/>
    <w:rsid w:val="002F3827"/>
    <w:rsid w:val="002F5C23"/>
    <w:rsid w:val="002F7146"/>
    <w:rsid w:val="00300367"/>
    <w:rsid w:val="003005A1"/>
    <w:rsid w:val="00301BFA"/>
    <w:rsid w:val="0030280D"/>
    <w:rsid w:val="00311535"/>
    <w:rsid w:val="00312D89"/>
    <w:rsid w:val="00325F71"/>
    <w:rsid w:val="00331BAB"/>
    <w:rsid w:val="00337BB1"/>
    <w:rsid w:val="00345930"/>
    <w:rsid w:val="003522A2"/>
    <w:rsid w:val="0035469B"/>
    <w:rsid w:val="00361BDF"/>
    <w:rsid w:val="00361C17"/>
    <w:rsid w:val="003655E5"/>
    <w:rsid w:val="00365BC9"/>
    <w:rsid w:val="00365DD7"/>
    <w:rsid w:val="00374ADE"/>
    <w:rsid w:val="003757EC"/>
    <w:rsid w:val="003757F9"/>
    <w:rsid w:val="003839F8"/>
    <w:rsid w:val="00384340"/>
    <w:rsid w:val="00384EDC"/>
    <w:rsid w:val="0039030A"/>
    <w:rsid w:val="00390475"/>
    <w:rsid w:val="003907E8"/>
    <w:rsid w:val="00394C34"/>
    <w:rsid w:val="00397798"/>
    <w:rsid w:val="003A288F"/>
    <w:rsid w:val="003A5511"/>
    <w:rsid w:val="003B1366"/>
    <w:rsid w:val="003B6897"/>
    <w:rsid w:val="003B7C1D"/>
    <w:rsid w:val="003C01A0"/>
    <w:rsid w:val="003C1E0A"/>
    <w:rsid w:val="003C5351"/>
    <w:rsid w:val="003C7199"/>
    <w:rsid w:val="003D2931"/>
    <w:rsid w:val="003D4049"/>
    <w:rsid w:val="003D4351"/>
    <w:rsid w:val="003E15C2"/>
    <w:rsid w:val="003E4FC0"/>
    <w:rsid w:val="003F2826"/>
    <w:rsid w:val="003F2C58"/>
    <w:rsid w:val="003F2F2F"/>
    <w:rsid w:val="003F49D5"/>
    <w:rsid w:val="00403223"/>
    <w:rsid w:val="00403AC5"/>
    <w:rsid w:val="00407791"/>
    <w:rsid w:val="004168F8"/>
    <w:rsid w:val="004211BA"/>
    <w:rsid w:val="004221BF"/>
    <w:rsid w:val="004232C5"/>
    <w:rsid w:val="004316EC"/>
    <w:rsid w:val="004411AE"/>
    <w:rsid w:val="0044307D"/>
    <w:rsid w:val="00446889"/>
    <w:rsid w:val="0045034F"/>
    <w:rsid w:val="00453416"/>
    <w:rsid w:val="00453F77"/>
    <w:rsid w:val="00454092"/>
    <w:rsid w:val="00454FE1"/>
    <w:rsid w:val="00461528"/>
    <w:rsid w:val="00461EA5"/>
    <w:rsid w:val="00464E27"/>
    <w:rsid w:val="00467BA2"/>
    <w:rsid w:val="00483C3F"/>
    <w:rsid w:val="00484003"/>
    <w:rsid w:val="00484FD9"/>
    <w:rsid w:val="00487B59"/>
    <w:rsid w:val="0049244E"/>
    <w:rsid w:val="00493FEC"/>
    <w:rsid w:val="0049687C"/>
    <w:rsid w:val="0049764A"/>
    <w:rsid w:val="004B7B32"/>
    <w:rsid w:val="004C38E0"/>
    <w:rsid w:val="004C45A4"/>
    <w:rsid w:val="004C4C0B"/>
    <w:rsid w:val="004C6A6F"/>
    <w:rsid w:val="004D25BC"/>
    <w:rsid w:val="004D5076"/>
    <w:rsid w:val="004F29CC"/>
    <w:rsid w:val="004F4F2A"/>
    <w:rsid w:val="004F6705"/>
    <w:rsid w:val="0051027D"/>
    <w:rsid w:val="00511911"/>
    <w:rsid w:val="00512179"/>
    <w:rsid w:val="005207B2"/>
    <w:rsid w:val="00523333"/>
    <w:rsid w:val="005245E7"/>
    <w:rsid w:val="005259AA"/>
    <w:rsid w:val="005310F8"/>
    <w:rsid w:val="00533367"/>
    <w:rsid w:val="00540BE2"/>
    <w:rsid w:val="00541749"/>
    <w:rsid w:val="00541F75"/>
    <w:rsid w:val="0054597B"/>
    <w:rsid w:val="005461B9"/>
    <w:rsid w:val="00546EE1"/>
    <w:rsid w:val="00546F67"/>
    <w:rsid w:val="005476A8"/>
    <w:rsid w:val="00553017"/>
    <w:rsid w:val="00556729"/>
    <w:rsid w:val="005600A0"/>
    <w:rsid w:val="00562A41"/>
    <w:rsid w:val="005661CA"/>
    <w:rsid w:val="005679AD"/>
    <w:rsid w:val="00572E94"/>
    <w:rsid w:val="00576AB4"/>
    <w:rsid w:val="005826E4"/>
    <w:rsid w:val="00590D82"/>
    <w:rsid w:val="0059214B"/>
    <w:rsid w:val="00594132"/>
    <w:rsid w:val="00595F47"/>
    <w:rsid w:val="005A2FCF"/>
    <w:rsid w:val="005A3AE0"/>
    <w:rsid w:val="005B15D2"/>
    <w:rsid w:val="005B7C6F"/>
    <w:rsid w:val="005C0AFC"/>
    <w:rsid w:val="005C2317"/>
    <w:rsid w:val="005C3C30"/>
    <w:rsid w:val="005C4D49"/>
    <w:rsid w:val="005C782B"/>
    <w:rsid w:val="005D28CB"/>
    <w:rsid w:val="005D2E19"/>
    <w:rsid w:val="005E3A05"/>
    <w:rsid w:val="005E470A"/>
    <w:rsid w:val="005F6717"/>
    <w:rsid w:val="00611B91"/>
    <w:rsid w:val="00612D66"/>
    <w:rsid w:val="006139A3"/>
    <w:rsid w:val="006151F2"/>
    <w:rsid w:val="00620337"/>
    <w:rsid w:val="0062060C"/>
    <w:rsid w:val="006233A7"/>
    <w:rsid w:val="0063177B"/>
    <w:rsid w:val="00633418"/>
    <w:rsid w:val="006372AD"/>
    <w:rsid w:val="00641C18"/>
    <w:rsid w:val="00644BB5"/>
    <w:rsid w:val="00647C88"/>
    <w:rsid w:val="00650175"/>
    <w:rsid w:val="00651F60"/>
    <w:rsid w:val="006542E8"/>
    <w:rsid w:val="00656916"/>
    <w:rsid w:val="00662770"/>
    <w:rsid w:val="00664D49"/>
    <w:rsid w:val="00677F8A"/>
    <w:rsid w:val="00680A07"/>
    <w:rsid w:val="00683EA1"/>
    <w:rsid w:val="00692221"/>
    <w:rsid w:val="00693648"/>
    <w:rsid w:val="00693EEE"/>
    <w:rsid w:val="006953DE"/>
    <w:rsid w:val="006A3B4D"/>
    <w:rsid w:val="006A5093"/>
    <w:rsid w:val="006A6DA8"/>
    <w:rsid w:val="006B102A"/>
    <w:rsid w:val="006B2A82"/>
    <w:rsid w:val="006B58F9"/>
    <w:rsid w:val="006C2726"/>
    <w:rsid w:val="006C38DB"/>
    <w:rsid w:val="006C3D4A"/>
    <w:rsid w:val="006D3B3B"/>
    <w:rsid w:val="006E042D"/>
    <w:rsid w:val="006E729C"/>
    <w:rsid w:val="006F354A"/>
    <w:rsid w:val="006F6C14"/>
    <w:rsid w:val="00700E38"/>
    <w:rsid w:val="00701EBC"/>
    <w:rsid w:val="00703DFE"/>
    <w:rsid w:val="00704FEF"/>
    <w:rsid w:val="00705450"/>
    <w:rsid w:val="00713654"/>
    <w:rsid w:val="00714595"/>
    <w:rsid w:val="007154CC"/>
    <w:rsid w:val="007203FD"/>
    <w:rsid w:val="007204FF"/>
    <w:rsid w:val="00725A3D"/>
    <w:rsid w:val="007315C7"/>
    <w:rsid w:val="00735658"/>
    <w:rsid w:val="00735CF6"/>
    <w:rsid w:val="00741146"/>
    <w:rsid w:val="00742AFB"/>
    <w:rsid w:val="00744810"/>
    <w:rsid w:val="0075006D"/>
    <w:rsid w:val="00750C55"/>
    <w:rsid w:val="00751E51"/>
    <w:rsid w:val="00752BAC"/>
    <w:rsid w:val="00760ED1"/>
    <w:rsid w:val="00762BC7"/>
    <w:rsid w:val="0076573D"/>
    <w:rsid w:val="00765DD1"/>
    <w:rsid w:val="00766CF4"/>
    <w:rsid w:val="007735DB"/>
    <w:rsid w:val="007745FD"/>
    <w:rsid w:val="007814BA"/>
    <w:rsid w:val="00784DFD"/>
    <w:rsid w:val="007902C1"/>
    <w:rsid w:val="007908C5"/>
    <w:rsid w:val="007926FC"/>
    <w:rsid w:val="00792CEF"/>
    <w:rsid w:val="00794F86"/>
    <w:rsid w:val="00797C12"/>
    <w:rsid w:val="007A028D"/>
    <w:rsid w:val="007A0E7C"/>
    <w:rsid w:val="007A181A"/>
    <w:rsid w:val="007A41E8"/>
    <w:rsid w:val="007B1737"/>
    <w:rsid w:val="007B3B5B"/>
    <w:rsid w:val="007C12DC"/>
    <w:rsid w:val="007C610C"/>
    <w:rsid w:val="007C7797"/>
    <w:rsid w:val="007C7AC1"/>
    <w:rsid w:val="007D1BC8"/>
    <w:rsid w:val="007D66B7"/>
    <w:rsid w:val="007E28BF"/>
    <w:rsid w:val="007E6AEF"/>
    <w:rsid w:val="007E7231"/>
    <w:rsid w:val="007F2071"/>
    <w:rsid w:val="007F21ED"/>
    <w:rsid w:val="007F5151"/>
    <w:rsid w:val="007F73D3"/>
    <w:rsid w:val="0080180D"/>
    <w:rsid w:val="008024E6"/>
    <w:rsid w:val="00806313"/>
    <w:rsid w:val="008072A7"/>
    <w:rsid w:val="00810D17"/>
    <w:rsid w:val="00815CDA"/>
    <w:rsid w:val="00816EB0"/>
    <w:rsid w:val="008223EE"/>
    <w:rsid w:val="008223F5"/>
    <w:rsid w:val="008255E5"/>
    <w:rsid w:val="00825F09"/>
    <w:rsid w:val="00836315"/>
    <w:rsid w:val="00836915"/>
    <w:rsid w:val="00840681"/>
    <w:rsid w:val="00843345"/>
    <w:rsid w:val="00845C42"/>
    <w:rsid w:val="00850F62"/>
    <w:rsid w:val="0085151E"/>
    <w:rsid w:val="00856A60"/>
    <w:rsid w:val="00863201"/>
    <w:rsid w:val="00863BFA"/>
    <w:rsid w:val="00863F88"/>
    <w:rsid w:val="00866487"/>
    <w:rsid w:val="008664CF"/>
    <w:rsid w:val="00870DA3"/>
    <w:rsid w:val="0087256B"/>
    <w:rsid w:val="0087621D"/>
    <w:rsid w:val="008765F8"/>
    <w:rsid w:val="0089737B"/>
    <w:rsid w:val="008A06A5"/>
    <w:rsid w:val="008A0B5B"/>
    <w:rsid w:val="008B0B86"/>
    <w:rsid w:val="008B38AC"/>
    <w:rsid w:val="008C0CAA"/>
    <w:rsid w:val="008C2F6A"/>
    <w:rsid w:val="008C3FF0"/>
    <w:rsid w:val="008C4EBD"/>
    <w:rsid w:val="008C558F"/>
    <w:rsid w:val="008C73E1"/>
    <w:rsid w:val="008D2DAB"/>
    <w:rsid w:val="008D5E76"/>
    <w:rsid w:val="008D7FD6"/>
    <w:rsid w:val="008E01F6"/>
    <w:rsid w:val="008F020E"/>
    <w:rsid w:val="008F52ED"/>
    <w:rsid w:val="009079B9"/>
    <w:rsid w:val="009106C8"/>
    <w:rsid w:val="00910BB2"/>
    <w:rsid w:val="00917CFE"/>
    <w:rsid w:val="00931317"/>
    <w:rsid w:val="0093178D"/>
    <w:rsid w:val="0093757F"/>
    <w:rsid w:val="009403F4"/>
    <w:rsid w:val="00945D4A"/>
    <w:rsid w:val="0094683B"/>
    <w:rsid w:val="009479F7"/>
    <w:rsid w:val="009510E4"/>
    <w:rsid w:val="00951637"/>
    <w:rsid w:val="00953422"/>
    <w:rsid w:val="00961711"/>
    <w:rsid w:val="0096392B"/>
    <w:rsid w:val="009664F3"/>
    <w:rsid w:val="009755CE"/>
    <w:rsid w:val="00975664"/>
    <w:rsid w:val="0097587A"/>
    <w:rsid w:val="00981002"/>
    <w:rsid w:val="0098185D"/>
    <w:rsid w:val="00982E38"/>
    <w:rsid w:val="0098547B"/>
    <w:rsid w:val="00986A0B"/>
    <w:rsid w:val="009935D1"/>
    <w:rsid w:val="00994FBC"/>
    <w:rsid w:val="009A2D47"/>
    <w:rsid w:val="009B1052"/>
    <w:rsid w:val="009B4EC0"/>
    <w:rsid w:val="009B4F5C"/>
    <w:rsid w:val="009B5ED8"/>
    <w:rsid w:val="009C2F13"/>
    <w:rsid w:val="009C6D82"/>
    <w:rsid w:val="009D7A83"/>
    <w:rsid w:val="009E20A4"/>
    <w:rsid w:val="009E25F5"/>
    <w:rsid w:val="009E7643"/>
    <w:rsid w:val="009F343D"/>
    <w:rsid w:val="00A0056D"/>
    <w:rsid w:val="00A20809"/>
    <w:rsid w:val="00A253ED"/>
    <w:rsid w:val="00A31944"/>
    <w:rsid w:val="00A43282"/>
    <w:rsid w:val="00A461E1"/>
    <w:rsid w:val="00A61782"/>
    <w:rsid w:val="00A64484"/>
    <w:rsid w:val="00A65F89"/>
    <w:rsid w:val="00A66FB3"/>
    <w:rsid w:val="00A70652"/>
    <w:rsid w:val="00A72930"/>
    <w:rsid w:val="00A93E8A"/>
    <w:rsid w:val="00AA05A2"/>
    <w:rsid w:val="00AA065C"/>
    <w:rsid w:val="00AA130B"/>
    <w:rsid w:val="00AA1DEC"/>
    <w:rsid w:val="00AA2C89"/>
    <w:rsid w:val="00AA41BC"/>
    <w:rsid w:val="00AB0AC9"/>
    <w:rsid w:val="00AB691B"/>
    <w:rsid w:val="00AB6BFA"/>
    <w:rsid w:val="00AB76B9"/>
    <w:rsid w:val="00AB7FA5"/>
    <w:rsid w:val="00AC5E25"/>
    <w:rsid w:val="00AD2CB2"/>
    <w:rsid w:val="00AD6E79"/>
    <w:rsid w:val="00AE127F"/>
    <w:rsid w:val="00AE59E0"/>
    <w:rsid w:val="00AF0A2E"/>
    <w:rsid w:val="00AF60B2"/>
    <w:rsid w:val="00B03874"/>
    <w:rsid w:val="00B103BE"/>
    <w:rsid w:val="00B10C5E"/>
    <w:rsid w:val="00B218DE"/>
    <w:rsid w:val="00B25831"/>
    <w:rsid w:val="00B2588A"/>
    <w:rsid w:val="00B26F19"/>
    <w:rsid w:val="00B31855"/>
    <w:rsid w:val="00B4424D"/>
    <w:rsid w:val="00B45D26"/>
    <w:rsid w:val="00B61176"/>
    <w:rsid w:val="00B712B2"/>
    <w:rsid w:val="00B74A4C"/>
    <w:rsid w:val="00B755E5"/>
    <w:rsid w:val="00B771E3"/>
    <w:rsid w:val="00B87728"/>
    <w:rsid w:val="00B94571"/>
    <w:rsid w:val="00B962B4"/>
    <w:rsid w:val="00B976BB"/>
    <w:rsid w:val="00BA4DCE"/>
    <w:rsid w:val="00BA655E"/>
    <w:rsid w:val="00BA77DF"/>
    <w:rsid w:val="00BB5E42"/>
    <w:rsid w:val="00BB66CC"/>
    <w:rsid w:val="00BC35CD"/>
    <w:rsid w:val="00BC4CD9"/>
    <w:rsid w:val="00BD1AE2"/>
    <w:rsid w:val="00BD1E3B"/>
    <w:rsid w:val="00BD2397"/>
    <w:rsid w:val="00BD54BA"/>
    <w:rsid w:val="00BE3404"/>
    <w:rsid w:val="00BF29D9"/>
    <w:rsid w:val="00BF7697"/>
    <w:rsid w:val="00C012F1"/>
    <w:rsid w:val="00C22117"/>
    <w:rsid w:val="00C23FE1"/>
    <w:rsid w:val="00C31745"/>
    <w:rsid w:val="00C40734"/>
    <w:rsid w:val="00C4124E"/>
    <w:rsid w:val="00C4312F"/>
    <w:rsid w:val="00C47831"/>
    <w:rsid w:val="00C47A35"/>
    <w:rsid w:val="00C63AE0"/>
    <w:rsid w:val="00C7783B"/>
    <w:rsid w:val="00CA44DF"/>
    <w:rsid w:val="00CA506B"/>
    <w:rsid w:val="00CA6343"/>
    <w:rsid w:val="00CB0B0D"/>
    <w:rsid w:val="00CB147C"/>
    <w:rsid w:val="00CB1B4D"/>
    <w:rsid w:val="00CB2319"/>
    <w:rsid w:val="00CB4C7B"/>
    <w:rsid w:val="00CC4D41"/>
    <w:rsid w:val="00CE7C54"/>
    <w:rsid w:val="00CE7DE6"/>
    <w:rsid w:val="00CF3C30"/>
    <w:rsid w:val="00CF6D64"/>
    <w:rsid w:val="00D02B6C"/>
    <w:rsid w:val="00D052D1"/>
    <w:rsid w:val="00D1177C"/>
    <w:rsid w:val="00D146C8"/>
    <w:rsid w:val="00D164CC"/>
    <w:rsid w:val="00D16935"/>
    <w:rsid w:val="00D24C42"/>
    <w:rsid w:val="00D3029D"/>
    <w:rsid w:val="00D33E0B"/>
    <w:rsid w:val="00D34EA5"/>
    <w:rsid w:val="00D4158A"/>
    <w:rsid w:val="00D475B1"/>
    <w:rsid w:val="00D50EE0"/>
    <w:rsid w:val="00D51A42"/>
    <w:rsid w:val="00D53102"/>
    <w:rsid w:val="00D532CA"/>
    <w:rsid w:val="00D53C8B"/>
    <w:rsid w:val="00D547CC"/>
    <w:rsid w:val="00D57AC9"/>
    <w:rsid w:val="00D61AEA"/>
    <w:rsid w:val="00D61F45"/>
    <w:rsid w:val="00D647F3"/>
    <w:rsid w:val="00D65E06"/>
    <w:rsid w:val="00D702AC"/>
    <w:rsid w:val="00D72611"/>
    <w:rsid w:val="00D72D53"/>
    <w:rsid w:val="00D762BA"/>
    <w:rsid w:val="00D85412"/>
    <w:rsid w:val="00D909F7"/>
    <w:rsid w:val="00D95772"/>
    <w:rsid w:val="00DA0B58"/>
    <w:rsid w:val="00DA2491"/>
    <w:rsid w:val="00DA78CB"/>
    <w:rsid w:val="00DB4684"/>
    <w:rsid w:val="00DC5A79"/>
    <w:rsid w:val="00DC5A85"/>
    <w:rsid w:val="00DD4258"/>
    <w:rsid w:val="00DE0738"/>
    <w:rsid w:val="00DE59B4"/>
    <w:rsid w:val="00DF0FD9"/>
    <w:rsid w:val="00DF38FF"/>
    <w:rsid w:val="00DF5E00"/>
    <w:rsid w:val="00E02843"/>
    <w:rsid w:val="00E05D76"/>
    <w:rsid w:val="00E14DFB"/>
    <w:rsid w:val="00E171D7"/>
    <w:rsid w:val="00E211FB"/>
    <w:rsid w:val="00E30146"/>
    <w:rsid w:val="00E3389B"/>
    <w:rsid w:val="00E40439"/>
    <w:rsid w:val="00E450A6"/>
    <w:rsid w:val="00E476C1"/>
    <w:rsid w:val="00E57A29"/>
    <w:rsid w:val="00E603CF"/>
    <w:rsid w:val="00E613FA"/>
    <w:rsid w:val="00E65422"/>
    <w:rsid w:val="00E70D39"/>
    <w:rsid w:val="00E720A4"/>
    <w:rsid w:val="00E74FC4"/>
    <w:rsid w:val="00E902B4"/>
    <w:rsid w:val="00E941AB"/>
    <w:rsid w:val="00E97D20"/>
    <w:rsid w:val="00EA67E1"/>
    <w:rsid w:val="00EC1922"/>
    <w:rsid w:val="00EC5ABE"/>
    <w:rsid w:val="00EC5B59"/>
    <w:rsid w:val="00EC6027"/>
    <w:rsid w:val="00ED28D5"/>
    <w:rsid w:val="00ED3B16"/>
    <w:rsid w:val="00ED5B59"/>
    <w:rsid w:val="00EE2DBF"/>
    <w:rsid w:val="00EE646F"/>
    <w:rsid w:val="00F00292"/>
    <w:rsid w:val="00F00A7E"/>
    <w:rsid w:val="00F04F80"/>
    <w:rsid w:val="00F07B90"/>
    <w:rsid w:val="00F15AFC"/>
    <w:rsid w:val="00F17702"/>
    <w:rsid w:val="00F231CB"/>
    <w:rsid w:val="00F23739"/>
    <w:rsid w:val="00F32455"/>
    <w:rsid w:val="00F326F2"/>
    <w:rsid w:val="00F33BF3"/>
    <w:rsid w:val="00F43866"/>
    <w:rsid w:val="00F623D1"/>
    <w:rsid w:val="00F62819"/>
    <w:rsid w:val="00F63366"/>
    <w:rsid w:val="00F635D4"/>
    <w:rsid w:val="00F65B50"/>
    <w:rsid w:val="00F70257"/>
    <w:rsid w:val="00F70354"/>
    <w:rsid w:val="00F708D0"/>
    <w:rsid w:val="00F72AF0"/>
    <w:rsid w:val="00F75C5A"/>
    <w:rsid w:val="00F76336"/>
    <w:rsid w:val="00F8009A"/>
    <w:rsid w:val="00F80637"/>
    <w:rsid w:val="00F86FAF"/>
    <w:rsid w:val="00F909F7"/>
    <w:rsid w:val="00F91389"/>
    <w:rsid w:val="00FA0E90"/>
    <w:rsid w:val="00FA35EE"/>
    <w:rsid w:val="00FA3B45"/>
    <w:rsid w:val="00FB0049"/>
    <w:rsid w:val="00FC2B72"/>
    <w:rsid w:val="00FC3387"/>
    <w:rsid w:val="00FC47EC"/>
    <w:rsid w:val="00FD0CD7"/>
    <w:rsid w:val="00FE35FB"/>
    <w:rsid w:val="00FE7C6F"/>
    <w:rsid w:val="00FF6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BF2E0"/>
  <w15:docId w15:val="{DEDA317B-F803-479B-99BC-684CAA06B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703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E05D76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F7035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48DD4" w:themeColor="text2" w:themeTint="99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C5A79"/>
    <w:pPr>
      <w:ind w:left="720"/>
      <w:contextualSpacing/>
    </w:pPr>
  </w:style>
  <w:style w:type="table" w:styleId="a4">
    <w:name w:val="Table Grid"/>
    <w:basedOn w:val="a1"/>
    <w:uiPriority w:val="59"/>
    <w:rsid w:val="003A55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basedOn w:val="a1"/>
    <w:uiPriority w:val="44"/>
    <w:rsid w:val="001D6B1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-1">
    <w:name w:val="Light Shading Accent 1"/>
    <w:basedOn w:val="a1"/>
    <w:uiPriority w:val="60"/>
    <w:rsid w:val="007C12DC"/>
    <w:pPr>
      <w:spacing w:after="0" w:line="240" w:lineRule="auto"/>
      <w:ind w:left="432" w:hanging="432"/>
    </w:pPr>
    <w:rPr>
      <w:rFonts w:eastAsiaTheme="minorHAnsi"/>
      <w:color w:val="365F91" w:themeColor="accent1" w:themeShade="BF"/>
      <w:lang w:eastAsia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a5">
    <w:name w:val="Hyperlink"/>
    <w:basedOn w:val="a0"/>
    <w:uiPriority w:val="99"/>
    <w:unhideWhenUsed/>
    <w:rsid w:val="00243E45"/>
    <w:rPr>
      <w:color w:val="0000FF" w:themeColor="hyperlink"/>
      <w:u w:val="single"/>
    </w:rPr>
  </w:style>
  <w:style w:type="character" w:customStyle="1" w:styleId="10">
    <w:name w:val="标题 1字符"/>
    <w:basedOn w:val="a0"/>
    <w:link w:val="1"/>
    <w:uiPriority w:val="9"/>
    <w:rsid w:val="00F7035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30">
    <w:name w:val="标题 3字符"/>
    <w:basedOn w:val="a0"/>
    <w:link w:val="3"/>
    <w:uiPriority w:val="9"/>
    <w:rsid w:val="00F70354"/>
    <w:rPr>
      <w:rFonts w:asciiTheme="majorHAnsi" w:eastAsiaTheme="majorEastAsia" w:hAnsiTheme="majorHAnsi" w:cstheme="majorBidi"/>
      <w:color w:val="548DD4" w:themeColor="text2" w:themeTint="99"/>
      <w:sz w:val="24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F703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字符"/>
    <w:basedOn w:val="a0"/>
    <w:link w:val="HTML"/>
    <w:uiPriority w:val="99"/>
    <w:semiHidden/>
    <w:rsid w:val="00F70354"/>
    <w:rPr>
      <w:rFonts w:ascii="Courier New" w:eastAsia="Times New Roman" w:hAnsi="Courier New" w:cs="Courier New"/>
      <w:sz w:val="20"/>
      <w:szCs w:val="20"/>
    </w:rPr>
  </w:style>
  <w:style w:type="character" w:customStyle="1" w:styleId="20">
    <w:name w:val="标题 2字符"/>
    <w:basedOn w:val="a0"/>
    <w:link w:val="2"/>
    <w:uiPriority w:val="9"/>
    <w:rsid w:val="00E05D76"/>
    <w:rPr>
      <w:rFonts w:eastAsiaTheme="majorEastAsia" w:cstheme="majorBidi"/>
      <w:b/>
      <w:szCs w:val="26"/>
    </w:rPr>
  </w:style>
  <w:style w:type="character" w:styleId="a6">
    <w:name w:val="line number"/>
    <w:basedOn w:val="a0"/>
    <w:uiPriority w:val="99"/>
    <w:semiHidden/>
    <w:unhideWhenUsed/>
    <w:rsid w:val="00840681"/>
  </w:style>
  <w:style w:type="character" w:styleId="a7">
    <w:name w:val="annotation reference"/>
    <w:basedOn w:val="a0"/>
    <w:uiPriority w:val="99"/>
    <w:semiHidden/>
    <w:unhideWhenUsed/>
    <w:rsid w:val="00B74A4C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B74A4C"/>
    <w:pPr>
      <w:spacing w:line="240" w:lineRule="auto"/>
    </w:pPr>
    <w:rPr>
      <w:sz w:val="20"/>
      <w:szCs w:val="20"/>
    </w:rPr>
  </w:style>
  <w:style w:type="character" w:customStyle="1" w:styleId="a9">
    <w:name w:val="批注文字字符"/>
    <w:basedOn w:val="a0"/>
    <w:link w:val="a8"/>
    <w:uiPriority w:val="99"/>
    <w:semiHidden/>
    <w:rsid w:val="00B74A4C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B74A4C"/>
    <w:rPr>
      <w:b/>
      <w:bCs/>
    </w:rPr>
  </w:style>
  <w:style w:type="character" w:customStyle="1" w:styleId="ab">
    <w:name w:val="批注主题字符"/>
    <w:basedOn w:val="a9"/>
    <w:link w:val="aa"/>
    <w:uiPriority w:val="99"/>
    <w:semiHidden/>
    <w:rsid w:val="00B74A4C"/>
    <w:rPr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B74A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批注框文本字符"/>
    <w:basedOn w:val="a0"/>
    <w:link w:val="ac"/>
    <w:uiPriority w:val="99"/>
    <w:semiHidden/>
    <w:rsid w:val="00B74A4C"/>
    <w:rPr>
      <w:rFonts w:ascii="Tahoma" w:hAnsi="Tahoma" w:cs="Tahoma"/>
      <w:sz w:val="16"/>
      <w:szCs w:val="16"/>
    </w:rPr>
  </w:style>
  <w:style w:type="table" w:styleId="11">
    <w:name w:val="Plain Table 1"/>
    <w:basedOn w:val="a1"/>
    <w:uiPriority w:val="41"/>
    <w:rsid w:val="00EC192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e">
    <w:name w:val="header"/>
    <w:basedOn w:val="a"/>
    <w:link w:val="af"/>
    <w:uiPriority w:val="99"/>
    <w:unhideWhenUsed/>
    <w:rsid w:val="00B318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">
    <w:name w:val="页眉字符"/>
    <w:basedOn w:val="a0"/>
    <w:link w:val="ae"/>
    <w:uiPriority w:val="99"/>
    <w:rsid w:val="00B31855"/>
  </w:style>
  <w:style w:type="paragraph" w:styleId="af0">
    <w:name w:val="footer"/>
    <w:basedOn w:val="a"/>
    <w:link w:val="af1"/>
    <w:uiPriority w:val="99"/>
    <w:unhideWhenUsed/>
    <w:rsid w:val="00B3185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1">
    <w:name w:val="页脚字符"/>
    <w:basedOn w:val="a0"/>
    <w:link w:val="af0"/>
    <w:uiPriority w:val="99"/>
    <w:rsid w:val="00B318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86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151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60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356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53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3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04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683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304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75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3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48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6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3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7367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15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22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21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4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98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5953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1" Type="http://schemas.microsoft.com/office/2016/09/relationships/commentsIds" Target="commentsIds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EF67A458-6043-F746-9231-ED572D626D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02</Words>
  <Characters>3438</Characters>
  <Application>Microsoft Macintosh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ycomputer</Company>
  <LinksUpToDate>false</LinksUpToDate>
  <CharactersWithSpaces>40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li Tikkanen</dc:creator>
  <cp:lastModifiedBy>Jerry_yang</cp:lastModifiedBy>
  <cp:revision>10</cp:revision>
  <dcterms:created xsi:type="dcterms:W3CDTF">2018-03-28T01:56:00Z</dcterms:created>
  <dcterms:modified xsi:type="dcterms:W3CDTF">2018-08-15T07:59:00Z</dcterms:modified>
</cp:coreProperties>
</file>